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BD4A9" w14:textId="6EA1F9E8" w:rsidR="009457F2" w:rsidRPr="001C3638" w:rsidRDefault="001C3638" w:rsidP="001C3638">
      <w:pPr>
        <w:pStyle w:val="Heading2"/>
      </w:pPr>
      <w:r w:rsidRPr="001C3638">
        <w:t>Farm to Facility Model</w:t>
      </w:r>
      <w:r w:rsidR="003A60B6">
        <w:t xml:space="preserve"> Guide to Files</w:t>
      </w:r>
      <w:r w:rsidRPr="001C3638">
        <w:t xml:space="preserve"> </w:t>
      </w:r>
    </w:p>
    <w:p w14:paraId="268447BD" w14:textId="2F94448A" w:rsidR="001C3638" w:rsidRPr="001C3638" w:rsidRDefault="001C3638" w:rsidP="001C3638">
      <w:pPr>
        <w:pStyle w:val="Heading3"/>
      </w:pPr>
      <w:r w:rsidRPr="001C3638">
        <w:t>Python Setup</w:t>
      </w:r>
    </w:p>
    <w:p w14:paraId="66163DD8" w14:textId="75F906D9" w:rsidR="001C3638" w:rsidRPr="001C3638" w:rsidRDefault="001C3638" w:rsidP="001C3638">
      <w:r w:rsidRPr="001C3638">
        <w:t xml:space="preserve">The first step </w:t>
      </w:r>
      <w:r w:rsidR="00F17976">
        <w:t>to</w:t>
      </w:r>
      <w:r w:rsidRPr="001C3638">
        <w:t xml:space="preserve"> being able to work the model is to get python 3</w:t>
      </w:r>
      <w:r w:rsidR="00F17976">
        <w:t xml:space="preserve"> </w:t>
      </w:r>
      <w:r w:rsidRPr="001C3638">
        <w:t xml:space="preserve">and </w:t>
      </w:r>
      <w:r w:rsidR="00F17976">
        <w:t>a</w:t>
      </w:r>
      <w:r w:rsidRPr="001C3638">
        <w:t>n IDE for your computer.</w:t>
      </w:r>
    </w:p>
    <w:p w14:paraId="31FE0F92" w14:textId="43579E10" w:rsidR="001C3638" w:rsidRPr="001C3638" w:rsidRDefault="001C3638" w:rsidP="001C3638">
      <w:r w:rsidRPr="001C3638">
        <w:t xml:space="preserve">I believe the best way to utilize this model is through the Spyder IDE. Why? Well, this IDE allows us to explore variables in the computer, like R studio. This similarity makes it great for the development of a process model. Other IDEs like Google </w:t>
      </w:r>
      <w:proofErr w:type="spellStart"/>
      <w:r w:rsidRPr="001C3638">
        <w:t>colab</w:t>
      </w:r>
      <w:proofErr w:type="spellEnd"/>
      <w:r w:rsidRPr="001C3638">
        <w:t xml:space="preserve"> and Jupiter notebook are great for creating notebook reports. </w:t>
      </w:r>
    </w:p>
    <w:p w14:paraId="74184F32" w14:textId="4AD69A30" w:rsidR="001C3638" w:rsidRPr="001C3638" w:rsidRDefault="001C3638" w:rsidP="001C3638">
      <w:pPr>
        <w:pStyle w:val="Heading3"/>
      </w:pPr>
      <w:r w:rsidRPr="001C3638">
        <w:t>Anaconda Download</w:t>
      </w:r>
    </w:p>
    <w:p w14:paraId="00DF593D" w14:textId="2FAC175D" w:rsidR="001C3638" w:rsidRDefault="001C3638" w:rsidP="001C3638">
      <w:r>
        <w:t xml:space="preserve">We will run python throughout anaconda. This is a python distribution platform. It allows us to access multiple programs such as Spyder to use python with. </w:t>
      </w:r>
    </w:p>
    <w:p w14:paraId="78091ACE" w14:textId="58D0D3A3" w:rsidR="001C3638" w:rsidRDefault="001C3638" w:rsidP="001C3638">
      <w:r>
        <w:t xml:space="preserve">Download and Install anaconda: </w:t>
      </w:r>
      <w:hyperlink r:id="rId6" w:history="1">
        <w:r w:rsidRPr="00C53AE7">
          <w:rPr>
            <w:rStyle w:val="Hyperlink"/>
          </w:rPr>
          <w:t>https://www.anaconda.com/products/distribution</w:t>
        </w:r>
      </w:hyperlink>
    </w:p>
    <w:p w14:paraId="490BFBC5" w14:textId="3CED1158" w:rsidR="001C3638" w:rsidRPr="001C3638" w:rsidRDefault="001C3638" w:rsidP="001C3638">
      <w:r>
        <w:t>Once downloaded open the anaconda navigator and make sure Spyder is installed. Once you are in you can start using the Spyder IDE</w:t>
      </w:r>
    </w:p>
    <w:p w14:paraId="01FDEE0E" w14:textId="0029A2F1" w:rsidR="001C3638" w:rsidRDefault="001C3638" w:rsidP="001C3638">
      <w:pPr>
        <w:pStyle w:val="Heading3"/>
      </w:pPr>
      <w:r w:rsidRPr="001C3638">
        <w:t>Model Important files</w:t>
      </w:r>
    </w:p>
    <w:p w14:paraId="585C961F" w14:textId="371224B7" w:rsidR="00221929" w:rsidRPr="00221929" w:rsidRDefault="00221929" w:rsidP="00221929">
      <w:r>
        <w:t>Important files will be in italics and bolded</w:t>
      </w:r>
    </w:p>
    <w:p w14:paraId="464260F0" w14:textId="30F88226" w:rsidR="001C3638" w:rsidRDefault="001C3638" w:rsidP="00221929">
      <w:pPr>
        <w:pStyle w:val="Heading4"/>
      </w:pPr>
      <w:r w:rsidRPr="001C3638">
        <w:t>MainModel3z</w:t>
      </w:r>
    </w:p>
    <w:p w14:paraId="5D194430" w14:textId="1631FCD3" w:rsidR="001C3638" w:rsidRDefault="00221929" w:rsidP="001C3638">
      <w:pPr>
        <w:pStyle w:val="ListParagraph"/>
        <w:numPr>
          <w:ilvl w:val="0"/>
          <w:numId w:val="1"/>
        </w:numPr>
      </w:pPr>
      <w:r>
        <w:t xml:space="preserve">This file is the main model file. It contains the main loop function that runs the process model. </w:t>
      </w:r>
    </w:p>
    <w:p w14:paraId="16BCD849" w14:textId="636B7D13" w:rsidR="00221929" w:rsidRDefault="00221929" w:rsidP="001C3638">
      <w:pPr>
        <w:pStyle w:val="ListParagraph"/>
        <w:numPr>
          <w:ilvl w:val="0"/>
          <w:numId w:val="1"/>
        </w:numPr>
      </w:pPr>
      <w:r>
        <w:t>It is split into multiple section</w:t>
      </w:r>
      <w:r w:rsidR="00B46547">
        <w:t>s</w:t>
      </w:r>
    </w:p>
    <w:p w14:paraId="791CE013" w14:textId="562DB7A7" w:rsidR="00221929" w:rsidRPr="00221929" w:rsidRDefault="00221929" w:rsidP="001C3638">
      <w:pPr>
        <w:pStyle w:val="ListParagraph"/>
        <w:numPr>
          <w:ilvl w:val="0"/>
          <w:numId w:val="1"/>
        </w:numPr>
      </w:pPr>
      <w:r>
        <w:t xml:space="preserve">The first section is running the data collection data frames from </w:t>
      </w:r>
      <w:r w:rsidRPr="00221929">
        <w:rPr>
          <w:b/>
          <w:bCs/>
          <w:i/>
          <w:iCs/>
        </w:rPr>
        <w:t>Dictionariez.py</w:t>
      </w:r>
    </w:p>
    <w:p w14:paraId="1C408EB8" w14:textId="2DAA21E3" w:rsidR="00221929" w:rsidRDefault="00221929" w:rsidP="001C3638">
      <w:pPr>
        <w:pStyle w:val="ListParagraph"/>
        <w:numPr>
          <w:ilvl w:val="0"/>
          <w:numId w:val="1"/>
        </w:numPr>
      </w:pPr>
      <w:r>
        <w:t>The second section is the iteration module, in this module everything that occurs in the model is a linear flow of event</w:t>
      </w:r>
      <w:r w:rsidR="00B46547">
        <w:t>s</w:t>
      </w:r>
      <w:r>
        <w:t xml:space="preserve"> as in a process.</w:t>
      </w:r>
    </w:p>
    <w:p w14:paraId="725173A6" w14:textId="72E2CF16" w:rsidR="00221929" w:rsidRDefault="00221929" w:rsidP="00221929">
      <w:pPr>
        <w:pStyle w:val="ListParagraph"/>
        <w:numPr>
          <w:ilvl w:val="1"/>
          <w:numId w:val="1"/>
        </w:numPr>
      </w:pPr>
      <w:r>
        <w:t>PRCC Sensitivity analysis. Optional section for changing inputs when the PRCC sensitivity analysis is running. Option</w:t>
      </w:r>
      <w:r w:rsidR="00B46547">
        <w:t>s</w:t>
      </w:r>
      <w:r>
        <w:t xml:space="preserve"> of ON and OFF can be changed in the </w:t>
      </w:r>
      <w:r w:rsidRPr="00221929">
        <w:rPr>
          <w:b/>
          <w:bCs/>
          <w:i/>
          <w:iCs/>
        </w:rPr>
        <w:t>SCInputz.py</w:t>
      </w:r>
      <w:r>
        <w:t xml:space="preserve"> file</w:t>
      </w:r>
    </w:p>
    <w:p w14:paraId="5B983E66" w14:textId="004C9794" w:rsidR="00221929" w:rsidRDefault="00221929" w:rsidP="00221929">
      <w:pPr>
        <w:pStyle w:val="ListParagraph"/>
        <w:numPr>
          <w:ilvl w:val="0"/>
          <w:numId w:val="1"/>
        </w:numPr>
      </w:pPr>
      <w:r>
        <w:t xml:space="preserve">Data frame Setup and </w:t>
      </w:r>
      <w:proofErr w:type="spellStart"/>
      <w:r>
        <w:t>Cont</w:t>
      </w:r>
      <w:proofErr w:type="spellEnd"/>
      <w:r>
        <w:t xml:space="preserve"> Scenarios</w:t>
      </w:r>
    </w:p>
    <w:p w14:paraId="155FBE91" w14:textId="0B8FD07C" w:rsidR="00221929" w:rsidRDefault="00221929" w:rsidP="00221929">
      <w:pPr>
        <w:pStyle w:val="ListParagraph"/>
        <w:numPr>
          <w:ilvl w:val="1"/>
          <w:numId w:val="1"/>
        </w:numPr>
      </w:pPr>
      <w:r>
        <w:t xml:space="preserve">This first section creates the main model data frame (the field). The arguments for this specific data frame are in the </w:t>
      </w:r>
      <w:r w:rsidRPr="00221929">
        <w:rPr>
          <w:b/>
          <w:bCs/>
          <w:i/>
          <w:iCs/>
        </w:rPr>
        <w:t>InFunz.py</w:t>
      </w:r>
      <w:r>
        <w:t xml:space="preserve"> file</w:t>
      </w:r>
    </w:p>
    <w:p w14:paraId="273DD0A8" w14:textId="6FD86EA7" w:rsidR="00221929" w:rsidRDefault="00A80E37" w:rsidP="00221929">
      <w:pPr>
        <w:pStyle w:val="ListParagraph"/>
        <w:numPr>
          <w:ilvl w:val="1"/>
          <w:numId w:val="1"/>
        </w:numPr>
      </w:pPr>
      <w:r>
        <w:rPr>
          <w:noProof/>
        </w:rPr>
        <w:drawing>
          <wp:inline distT="0" distB="0" distL="0" distR="0" wp14:anchorId="1458AE58" wp14:editId="12A57078">
            <wp:extent cx="2905125" cy="2393494"/>
            <wp:effectExtent l="0" t="0" r="0" b="6985"/>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7"/>
                    <a:stretch>
                      <a:fillRect/>
                    </a:stretch>
                  </pic:blipFill>
                  <pic:spPr>
                    <a:xfrm>
                      <a:off x="0" y="0"/>
                      <a:ext cx="2909098" cy="2396767"/>
                    </a:xfrm>
                    <a:prstGeom prst="rect">
                      <a:avLst/>
                    </a:prstGeom>
                  </pic:spPr>
                </pic:pic>
              </a:graphicData>
            </a:graphic>
          </wp:inline>
        </w:drawing>
      </w:r>
    </w:p>
    <w:p w14:paraId="5D19EC4F" w14:textId="5803404D" w:rsidR="00A80E37" w:rsidRDefault="00A80E37" w:rsidP="00221929">
      <w:pPr>
        <w:pStyle w:val="ListParagraph"/>
        <w:numPr>
          <w:ilvl w:val="1"/>
          <w:numId w:val="1"/>
        </w:numPr>
      </w:pPr>
      <w:r>
        <w:t xml:space="preserve">Screenshot of the main data frame. This data frame will be the one updated as the model progresses. Other data frames mentioned earlier will collect data from this data frame to create other outputs such as contamination progression. </w:t>
      </w:r>
    </w:p>
    <w:p w14:paraId="0FC6AADC" w14:textId="214F10FB" w:rsidR="00A80E37" w:rsidRPr="007A2800" w:rsidRDefault="007A2800" w:rsidP="00A80E37">
      <w:pPr>
        <w:pStyle w:val="ListParagraph"/>
        <w:numPr>
          <w:ilvl w:val="0"/>
          <w:numId w:val="1"/>
        </w:numPr>
        <w:rPr>
          <w:i/>
          <w:iCs/>
        </w:rPr>
      </w:pPr>
      <w:r>
        <w:lastRenderedPageBreak/>
        <w:t xml:space="preserve">The next step is to add the background contamination by using the </w:t>
      </w:r>
      <w:proofErr w:type="spellStart"/>
      <w:r w:rsidRPr="007A2800">
        <w:rPr>
          <w:i/>
          <w:iCs/>
        </w:rPr>
        <w:t>F_systematic_C</w:t>
      </w:r>
      <w:proofErr w:type="spellEnd"/>
      <w:r>
        <w:rPr>
          <w:i/>
          <w:iCs/>
        </w:rPr>
        <w:t xml:space="preserve"> </w:t>
      </w:r>
      <w:r>
        <w:t xml:space="preserve">function from </w:t>
      </w:r>
      <w:r w:rsidRPr="007A2800">
        <w:rPr>
          <w:b/>
          <w:bCs/>
          <w:i/>
          <w:iCs/>
        </w:rPr>
        <w:t>ContScen.py</w:t>
      </w:r>
      <w:r>
        <w:t xml:space="preserve"> </w:t>
      </w:r>
    </w:p>
    <w:p w14:paraId="714B4020" w14:textId="1FA642F3" w:rsidR="007A2800" w:rsidRPr="007A2800" w:rsidRDefault="007A2800" w:rsidP="00A80E37">
      <w:pPr>
        <w:pStyle w:val="ListParagraph"/>
        <w:numPr>
          <w:ilvl w:val="0"/>
          <w:numId w:val="1"/>
        </w:numPr>
        <w:rPr>
          <w:i/>
          <w:iCs/>
        </w:rPr>
      </w:pPr>
      <w:r>
        <w:t xml:space="preserve">The same is done to contaminate the field. </w:t>
      </w:r>
      <w:r w:rsidR="00B46547">
        <w:t>The s</w:t>
      </w:r>
      <w:r>
        <w:t>ame function is use</w:t>
      </w:r>
      <w:r w:rsidR="00B46547">
        <w:t>d</w:t>
      </w:r>
      <w:r>
        <w:t xml:space="preserve"> but the clustering parameters will change based on the contamination scenario</w:t>
      </w:r>
    </w:p>
    <w:p w14:paraId="0B3608FF" w14:textId="48631B33" w:rsidR="007A2800" w:rsidRPr="007A2800" w:rsidRDefault="007A2800" w:rsidP="007A2800">
      <w:pPr>
        <w:pStyle w:val="ListParagraph"/>
        <w:numPr>
          <w:ilvl w:val="0"/>
          <w:numId w:val="1"/>
        </w:numPr>
        <w:rPr>
          <w:i/>
          <w:iCs/>
        </w:rPr>
      </w:pPr>
      <w:r>
        <w:t>Subsequently</w:t>
      </w:r>
      <w:r w:rsidR="00B46547">
        <w:t>,</w:t>
      </w:r>
      <w:r>
        <w:t xml:space="preserve"> you keep going down the document and encounter all the steps that define the process. </w:t>
      </w:r>
    </w:p>
    <w:p w14:paraId="0908F6B8" w14:textId="2FC950CB" w:rsidR="007A2800" w:rsidRPr="007A2800" w:rsidRDefault="007A2800" w:rsidP="007A2800">
      <w:pPr>
        <w:pStyle w:val="ListParagraph"/>
        <w:numPr>
          <w:ilvl w:val="1"/>
          <w:numId w:val="1"/>
        </w:numPr>
        <w:rPr>
          <w:i/>
          <w:iCs/>
        </w:rPr>
      </w:pPr>
      <w:r>
        <w:t>Microbial die-off is calculated as two sections</w:t>
      </w:r>
    </w:p>
    <w:p w14:paraId="592D3763" w14:textId="5859D8D2" w:rsidR="007A2800" w:rsidRPr="009D1B06" w:rsidRDefault="007A2800" w:rsidP="007A2800">
      <w:pPr>
        <w:pStyle w:val="ListParagraph"/>
        <w:numPr>
          <w:ilvl w:val="1"/>
          <w:numId w:val="1"/>
        </w:numPr>
        <w:rPr>
          <w:i/>
          <w:iCs/>
        </w:rPr>
      </w:pPr>
      <w:r>
        <w:t xml:space="preserve">From </w:t>
      </w:r>
      <w:r w:rsidR="009D1B06">
        <w:t>Contamination event to PH Sampling</w:t>
      </w:r>
    </w:p>
    <w:p w14:paraId="200263DD" w14:textId="3069A97F" w:rsidR="009D1B06" w:rsidRPr="009D1B06" w:rsidRDefault="009D1B06" w:rsidP="009D1B06">
      <w:pPr>
        <w:pStyle w:val="ListParagraph"/>
        <w:numPr>
          <w:ilvl w:val="1"/>
          <w:numId w:val="1"/>
        </w:numPr>
        <w:rPr>
          <w:i/>
          <w:iCs/>
        </w:rPr>
      </w:pPr>
      <w:r>
        <w:t xml:space="preserve">And from PH Sampling to Harvest. </w:t>
      </w:r>
    </w:p>
    <w:p w14:paraId="60983118" w14:textId="7572372F" w:rsidR="009D1B06" w:rsidRPr="006A72FE" w:rsidRDefault="009D1B06" w:rsidP="009D1B06">
      <w:pPr>
        <w:pStyle w:val="ListParagraph"/>
        <w:numPr>
          <w:ilvl w:val="0"/>
          <w:numId w:val="1"/>
        </w:numPr>
        <w:rPr>
          <w:i/>
          <w:iCs/>
        </w:rPr>
      </w:pPr>
      <w:r>
        <w:t xml:space="preserve">The processes continue. Each function generally </w:t>
      </w:r>
      <w:r w:rsidR="00A24D7D">
        <w:t>takes</w:t>
      </w:r>
      <w:r>
        <w:t xml:space="preserve"> in a data frame and returns a modified data frame or a list of data frames. </w:t>
      </w:r>
    </w:p>
    <w:p w14:paraId="39BC06CD" w14:textId="18F7E866" w:rsidR="006A72FE" w:rsidRDefault="006A72FE" w:rsidP="006A72FE">
      <w:pPr>
        <w:pStyle w:val="Heading4"/>
      </w:pPr>
      <w:proofErr w:type="spellStart"/>
      <w:r>
        <w:t>Funz</w:t>
      </w:r>
      <w:proofErr w:type="spellEnd"/>
    </w:p>
    <w:p w14:paraId="799B511D" w14:textId="1E41A7EA" w:rsidR="006A72FE" w:rsidRDefault="006A72FE" w:rsidP="006A72FE">
      <w:pPr>
        <w:pStyle w:val="ListParagraph"/>
        <w:numPr>
          <w:ilvl w:val="0"/>
          <w:numId w:val="5"/>
        </w:numPr>
      </w:pPr>
      <w:r>
        <w:t>One of the most important files of the document</w:t>
      </w:r>
    </w:p>
    <w:p w14:paraId="15CB258A" w14:textId="37F72008" w:rsidR="006A72FE" w:rsidRDefault="006A72FE" w:rsidP="006A72FE">
      <w:pPr>
        <w:pStyle w:val="ListParagraph"/>
        <w:numPr>
          <w:ilvl w:val="0"/>
          <w:numId w:val="5"/>
        </w:numPr>
      </w:pPr>
      <w:r>
        <w:t>Is home to most functions used for this model</w:t>
      </w:r>
    </w:p>
    <w:p w14:paraId="1E949213" w14:textId="1D1752D7" w:rsidR="006A72FE" w:rsidRDefault="006A72FE" w:rsidP="006A72FE">
      <w:pPr>
        <w:pStyle w:val="ListParagraph"/>
        <w:numPr>
          <w:ilvl w:val="0"/>
          <w:numId w:val="5"/>
        </w:numPr>
      </w:pPr>
      <w:r>
        <w:t xml:space="preserve">Not all functions are used in the model, the functions that are used in the model are those solely </w:t>
      </w:r>
      <w:r w:rsidR="00B46547">
        <w:t>e</w:t>
      </w:r>
      <w:r>
        <w:t xml:space="preserve">stablished in the </w:t>
      </w:r>
      <w:r w:rsidRPr="006A72FE">
        <w:rPr>
          <w:b/>
          <w:bCs/>
          <w:i/>
          <w:iCs/>
        </w:rPr>
        <w:t>MainModel3z.py</w:t>
      </w:r>
      <w:r>
        <w:t xml:space="preserve"> file</w:t>
      </w:r>
    </w:p>
    <w:p w14:paraId="784485D1" w14:textId="7FAC15E0" w:rsidR="006A72FE" w:rsidRPr="006A72FE" w:rsidRDefault="006A72FE" w:rsidP="006A72FE">
      <w:pPr>
        <w:pStyle w:val="ListParagraph"/>
        <w:numPr>
          <w:ilvl w:val="0"/>
          <w:numId w:val="5"/>
        </w:numPr>
      </w:pPr>
      <w:r>
        <w:t xml:space="preserve">Some functions here were created to try things out. I kept them in there because they are still useful functions in </w:t>
      </w:r>
      <w:r w:rsidR="006E7016">
        <w:t>case,</w:t>
      </w:r>
      <w:r>
        <w:t xml:space="preserve"> we want to develop something new in the future.</w:t>
      </w:r>
    </w:p>
    <w:p w14:paraId="6524A135" w14:textId="1AEF7BAA" w:rsidR="009D1B06" w:rsidRDefault="009D1B06" w:rsidP="009D1B06">
      <w:pPr>
        <w:pStyle w:val="Heading4"/>
      </w:pPr>
      <w:proofErr w:type="spellStart"/>
      <w:r>
        <w:t>Dictionariez</w:t>
      </w:r>
      <w:proofErr w:type="spellEnd"/>
    </w:p>
    <w:p w14:paraId="7067F3AF" w14:textId="390D5AC3" w:rsidR="009D1B06" w:rsidRDefault="009D1B06" w:rsidP="009D1B06">
      <w:pPr>
        <w:pStyle w:val="ListParagraph"/>
        <w:numPr>
          <w:ilvl w:val="0"/>
          <w:numId w:val="2"/>
        </w:numPr>
      </w:pPr>
      <w:r>
        <w:t>This module contains the basics from the creation of the data collection data frames</w:t>
      </w:r>
    </w:p>
    <w:p w14:paraId="3594C12A" w14:textId="22D1B762" w:rsidR="009D1B06" w:rsidRDefault="00A24D7D" w:rsidP="009D1B06">
      <w:pPr>
        <w:pStyle w:val="ListParagraph"/>
        <w:numPr>
          <w:ilvl w:val="0"/>
          <w:numId w:val="2"/>
        </w:numPr>
      </w:pPr>
      <w:r>
        <w:t>First contains the name of the columns</w:t>
      </w:r>
    </w:p>
    <w:p w14:paraId="73DBB5E3" w14:textId="4F18B460" w:rsidR="00A24D7D" w:rsidRDefault="00A24D7D" w:rsidP="009D1B06">
      <w:pPr>
        <w:pStyle w:val="ListParagraph"/>
        <w:numPr>
          <w:ilvl w:val="0"/>
          <w:numId w:val="2"/>
        </w:numPr>
      </w:pPr>
      <w:r>
        <w:t>Second</w:t>
      </w:r>
      <w:r w:rsidR="00B46547">
        <w:t>,</w:t>
      </w:r>
      <w:r>
        <w:t xml:space="preserve"> it has functions that create data</w:t>
      </w:r>
      <w:r w:rsidR="00B46547">
        <w:t xml:space="preserve"> </w:t>
      </w:r>
      <w:r>
        <w:t>frames and collect data from these data</w:t>
      </w:r>
      <w:r w:rsidR="00B46547">
        <w:t xml:space="preserve"> </w:t>
      </w:r>
      <w:r>
        <w:t xml:space="preserve">frames. </w:t>
      </w:r>
    </w:p>
    <w:p w14:paraId="1649946C" w14:textId="2CB07CED" w:rsidR="00A24D7D" w:rsidRDefault="00A24D7D" w:rsidP="00A24D7D">
      <w:pPr>
        <w:pStyle w:val="Heading4"/>
      </w:pPr>
      <w:proofErr w:type="spellStart"/>
      <w:r>
        <w:t>ContScen</w:t>
      </w:r>
      <w:proofErr w:type="spellEnd"/>
    </w:p>
    <w:p w14:paraId="09B55124" w14:textId="77879E45" w:rsidR="00A24D7D" w:rsidRDefault="00A24D7D" w:rsidP="00A24D7D">
      <w:pPr>
        <w:pStyle w:val="ListParagraph"/>
        <w:numPr>
          <w:ilvl w:val="0"/>
          <w:numId w:val="3"/>
        </w:numPr>
      </w:pPr>
      <w:r>
        <w:t xml:space="preserve">These documents contain functions to contaminate the main data frame in different ways. The main function used here is the </w:t>
      </w:r>
      <w:proofErr w:type="spellStart"/>
      <w:r w:rsidRPr="00A24D7D">
        <w:t>F_systematic_C</w:t>
      </w:r>
      <w:proofErr w:type="spellEnd"/>
      <w:r>
        <w:t xml:space="preserve">. the advantage of this function is that </w:t>
      </w:r>
      <w:r w:rsidR="00B46547">
        <w:t>can</w:t>
      </w:r>
      <w:r>
        <w:t xml:space="preserve"> create multiple</w:t>
      </w:r>
      <w:r w:rsidR="00B46547">
        <w:t>-</w:t>
      </w:r>
      <w:r>
        <w:t>sized clusters throughout the field. For the analysis</w:t>
      </w:r>
      <w:r w:rsidR="00B46547">
        <w:t>,</w:t>
      </w:r>
      <w:r>
        <w:t xml:space="preserve"> this was the only contamination function used. </w:t>
      </w:r>
    </w:p>
    <w:p w14:paraId="6E941F23" w14:textId="66DC6193" w:rsidR="00A24D7D" w:rsidRDefault="00A24D7D" w:rsidP="00A24D7D">
      <w:pPr>
        <w:pStyle w:val="ListParagraph"/>
        <w:numPr>
          <w:ilvl w:val="0"/>
          <w:numId w:val="3"/>
        </w:numPr>
      </w:pPr>
      <w:r>
        <w:t xml:space="preserve">All other functions here work, but they were not used in the analysis. </w:t>
      </w:r>
    </w:p>
    <w:p w14:paraId="5025D39B" w14:textId="2D480729" w:rsidR="00A24D7D" w:rsidRDefault="00A24D7D" w:rsidP="00A24D7D">
      <w:pPr>
        <w:pStyle w:val="Heading4"/>
      </w:pPr>
      <w:proofErr w:type="spellStart"/>
      <w:r>
        <w:t>InFunz</w:t>
      </w:r>
      <w:proofErr w:type="spellEnd"/>
    </w:p>
    <w:p w14:paraId="3F47726E" w14:textId="28CFBA59" w:rsidR="00A24D7D" w:rsidRDefault="00685E32" w:rsidP="00685E32">
      <w:pPr>
        <w:pStyle w:val="ListParagraph"/>
        <w:numPr>
          <w:ilvl w:val="0"/>
          <w:numId w:val="4"/>
        </w:numPr>
      </w:pPr>
      <w:r>
        <w:t xml:space="preserve">This file serves on purpose, to store the function </w:t>
      </w:r>
      <w:proofErr w:type="spellStart"/>
      <w:r>
        <w:t>F_InDF</w:t>
      </w:r>
      <w:proofErr w:type="spellEnd"/>
      <w:r>
        <w:t xml:space="preserve"> that creates the main data</w:t>
      </w:r>
      <w:r w:rsidR="00B46547">
        <w:t xml:space="preserve"> </w:t>
      </w:r>
      <w:r>
        <w:t xml:space="preserve">frame that will </w:t>
      </w:r>
      <w:r w:rsidR="00C8665B">
        <w:t>be</w:t>
      </w:r>
      <w:r>
        <w:t xml:space="preserve"> modified through the model. </w:t>
      </w:r>
    </w:p>
    <w:p w14:paraId="3FC36842" w14:textId="3BFE8202" w:rsidR="00685E32" w:rsidRDefault="00685E32" w:rsidP="00685E32">
      <w:pPr>
        <w:pStyle w:val="Heading4"/>
      </w:pPr>
      <w:proofErr w:type="spellStart"/>
      <w:r>
        <w:t>Inputz</w:t>
      </w:r>
      <w:proofErr w:type="spellEnd"/>
      <w:r>
        <w:t xml:space="preserve"> </w:t>
      </w:r>
    </w:p>
    <w:p w14:paraId="4FC9794A" w14:textId="5D6E474A" w:rsidR="00685E32" w:rsidRDefault="00685E32" w:rsidP="00685E32">
      <w:pPr>
        <w:pStyle w:val="ListParagraph"/>
        <w:numPr>
          <w:ilvl w:val="0"/>
          <w:numId w:val="4"/>
        </w:numPr>
      </w:pPr>
      <w:r>
        <w:t xml:space="preserve">This file contains most of the stationary inputs that the model needs. </w:t>
      </w:r>
    </w:p>
    <w:p w14:paraId="6AB1C0AA" w14:textId="7CD7FEAF" w:rsidR="00685E32" w:rsidRDefault="00685E32" w:rsidP="00685E32">
      <w:pPr>
        <w:pStyle w:val="ListParagraph"/>
        <w:numPr>
          <w:ilvl w:val="1"/>
          <w:numId w:val="4"/>
        </w:numPr>
      </w:pPr>
      <w:r>
        <w:t>Contamination Scenario Inputs</w:t>
      </w:r>
    </w:p>
    <w:p w14:paraId="6539D87D" w14:textId="2845B997" w:rsidR="00685E32" w:rsidRDefault="00685E32" w:rsidP="00685E32">
      <w:pPr>
        <w:pStyle w:val="ListParagraph"/>
        <w:numPr>
          <w:ilvl w:val="1"/>
          <w:numId w:val="4"/>
        </w:numPr>
      </w:pPr>
      <w:r>
        <w:t xml:space="preserve">Some other functions that need to be in this file for the creation of other intermediate </w:t>
      </w:r>
      <w:proofErr w:type="spellStart"/>
      <w:r>
        <w:t>inputz</w:t>
      </w:r>
      <w:proofErr w:type="spellEnd"/>
    </w:p>
    <w:p w14:paraId="15EDADE6" w14:textId="73EC6322" w:rsidR="00685E32" w:rsidRDefault="00685E32" w:rsidP="00685E32">
      <w:pPr>
        <w:pStyle w:val="ListParagraph"/>
        <w:numPr>
          <w:ilvl w:val="1"/>
          <w:numId w:val="4"/>
        </w:numPr>
      </w:pPr>
      <w:r>
        <w:t xml:space="preserve">For example, the function that defines the chlorine levels throughout the wash. </w:t>
      </w:r>
    </w:p>
    <w:p w14:paraId="66CAA128" w14:textId="376ECC80" w:rsidR="00685E32" w:rsidRDefault="00685E32" w:rsidP="00685E32">
      <w:pPr>
        <w:pStyle w:val="Heading4"/>
      </w:pPr>
      <w:proofErr w:type="spellStart"/>
      <w:r>
        <w:t>SCInputz</w:t>
      </w:r>
      <w:proofErr w:type="spellEnd"/>
    </w:p>
    <w:p w14:paraId="30A82B89" w14:textId="16BD07BD" w:rsidR="00685E32" w:rsidRDefault="00685E32" w:rsidP="00685E32">
      <w:pPr>
        <w:pStyle w:val="ListParagraph"/>
        <w:numPr>
          <w:ilvl w:val="0"/>
          <w:numId w:val="4"/>
        </w:numPr>
      </w:pPr>
      <w:r>
        <w:t>This file contains fixed inputs for the model</w:t>
      </w:r>
    </w:p>
    <w:p w14:paraId="6CDEA7C3" w14:textId="7F1A52C3" w:rsidR="00685E32" w:rsidRDefault="00685E32" w:rsidP="00685E32">
      <w:pPr>
        <w:pStyle w:val="ListParagraph"/>
        <w:numPr>
          <w:ilvl w:val="0"/>
          <w:numId w:val="4"/>
        </w:numPr>
      </w:pPr>
      <w:r>
        <w:t>Sampling plan characteristics</w:t>
      </w:r>
    </w:p>
    <w:p w14:paraId="2FE5F183" w14:textId="0F979B6B" w:rsidR="00685E32" w:rsidRDefault="006A72FE" w:rsidP="00685E32">
      <w:pPr>
        <w:pStyle w:val="ListParagraph"/>
        <w:numPr>
          <w:ilvl w:val="0"/>
          <w:numId w:val="4"/>
        </w:numPr>
      </w:pPr>
      <w:r>
        <w:lastRenderedPageBreak/>
        <w:t>Iteration number</w:t>
      </w:r>
    </w:p>
    <w:p w14:paraId="46320308" w14:textId="7F42A8D9" w:rsidR="006A72FE" w:rsidRDefault="006A72FE" w:rsidP="00685E32">
      <w:pPr>
        <w:pStyle w:val="ListParagraph"/>
        <w:numPr>
          <w:ilvl w:val="0"/>
          <w:numId w:val="4"/>
        </w:numPr>
      </w:pPr>
      <w:r>
        <w:t>Field size</w:t>
      </w:r>
    </w:p>
    <w:p w14:paraId="3B5483D2" w14:textId="6E969880" w:rsidR="006A72FE" w:rsidRDefault="006A72FE" w:rsidP="00685E32">
      <w:pPr>
        <w:pStyle w:val="ListParagraph"/>
        <w:numPr>
          <w:ilvl w:val="0"/>
          <w:numId w:val="4"/>
        </w:numPr>
      </w:pPr>
      <w:r>
        <w:t>Weight</w:t>
      </w:r>
    </w:p>
    <w:p w14:paraId="4066A211" w14:textId="3858408A" w:rsidR="006A72FE" w:rsidRDefault="006A72FE" w:rsidP="00685E32">
      <w:pPr>
        <w:pStyle w:val="ListParagraph"/>
        <w:numPr>
          <w:ilvl w:val="0"/>
          <w:numId w:val="4"/>
        </w:numPr>
      </w:pPr>
      <w:r>
        <w:t xml:space="preserve">Etc. </w:t>
      </w:r>
    </w:p>
    <w:p w14:paraId="2CB0B730" w14:textId="66F07511" w:rsidR="00C8665B" w:rsidRDefault="00C8665B" w:rsidP="00C8665B">
      <w:pPr>
        <w:pStyle w:val="Heading3"/>
      </w:pPr>
      <w:r>
        <w:t>Running the scenario analysis:</w:t>
      </w:r>
    </w:p>
    <w:p w14:paraId="02139046" w14:textId="79E88405" w:rsidR="00C8665B" w:rsidRDefault="00C8665B" w:rsidP="00C8665B">
      <w:pPr>
        <w:pStyle w:val="Heading4"/>
      </w:pPr>
      <w:proofErr w:type="spellStart"/>
      <w:r w:rsidRPr="00C8665B">
        <w:t>MarginalGains_Baseline</w:t>
      </w:r>
      <w:proofErr w:type="spellEnd"/>
      <w:r>
        <w:t xml:space="preserve">. </w:t>
      </w:r>
      <w:proofErr w:type="spellStart"/>
      <w:r>
        <w:t>Py</w:t>
      </w:r>
      <w:proofErr w:type="spellEnd"/>
      <w:r>
        <w:t xml:space="preserve"> contains the file that runs the analysis</w:t>
      </w:r>
    </w:p>
    <w:p w14:paraId="681DAC4D" w14:textId="799180CF" w:rsidR="00C8665B" w:rsidRDefault="00C8665B" w:rsidP="00C8665B">
      <w:pPr>
        <w:pStyle w:val="ListParagraph"/>
        <w:numPr>
          <w:ilvl w:val="0"/>
          <w:numId w:val="6"/>
        </w:numPr>
      </w:pPr>
      <w:r>
        <w:t xml:space="preserve">This file contains a function named </w:t>
      </w:r>
      <w:proofErr w:type="spellStart"/>
      <w:r>
        <w:t>scenario_function</w:t>
      </w:r>
      <w:proofErr w:type="spellEnd"/>
      <w:r>
        <w:t xml:space="preserve">. </w:t>
      </w:r>
    </w:p>
    <w:p w14:paraId="5E077A76" w14:textId="442CB6C8" w:rsidR="00C8665B" w:rsidRDefault="00C8665B" w:rsidP="00C8665B">
      <w:pPr>
        <w:pStyle w:val="ListParagraph"/>
        <w:numPr>
          <w:ilvl w:val="0"/>
          <w:numId w:val="6"/>
        </w:numPr>
      </w:pPr>
      <w:r>
        <w:t>In this function interventions and sampling strategies, and contamination scenario</w:t>
      </w:r>
      <w:r w:rsidR="00B46547">
        <w:t>s</w:t>
      </w:r>
      <w:r>
        <w:t xml:space="preserve"> can be tuned to generate any combination of scenarios. </w:t>
      </w:r>
    </w:p>
    <w:p w14:paraId="00AEAE5D" w14:textId="4D421F08" w:rsidR="00C8665B" w:rsidRDefault="00C8665B" w:rsidP="00C8665B">
      <w:pPr>
        <w:pStyle w:val="ListParagraph"/>
        <w:numPr>
          <w:ilvl w:val="0"/>
          <w:numId w:val="6"/>
        </w:numPr>
      </w:pPr>
      <w:r>
        <w:t xml:space="preserve">To change the number of iterations that the model will run go to </w:t>
      </w:r>
      <w:proofErr w:type="gramStart"/>
      <w:r>
        <w:t>SCInputz.py, and</w:t>
      </w:r>
      <w:proofErr w:type="gramEnd"/>
      <w:r>
        <w:t xml:space="preserve"> change the parameter “</w:t>
      </w:r>
      <w:proofErr w:type="spellStart"/>
      <w:r w:rsidRPr="00C8665B">
        <w:t>N_Iterations</w:t>
      </w:r>
      <w:proofErr w:type="spellEnd"/>
      <w:r>
        <w:t xml:space="preserve">”. In a core i5, 32 Gb. ram computer 10,000 iterations will take approximately 1.4 hrs. per scenario. </w:t>
      </w:r>
    </w:p>
    <w:p w14:paraId="5B57CE58" w14:textId="6D147F4A" w:rsidR="00C8665B" w:rsidRDefault="00C8665B" w:rsidP="00C8665B">
      <w:pPr>
        <w:pStyle w:val="ListParagraph"/>
        <w:numPr>
          <w:ilvl w:val="0"/>
          <w:numId w:val="6"/>
        </w:numPr>
      </w:pPr>
      <w:r>
        <w:t>This function generated three outputs</w:t>
      </w:r>
    </w:p>
    <w:p w14:paraId="46642D33" w14:textId="026CF751" w:rsidR="00C8665B" w:rsidRDefault="00C8665B" w:rsidP="00C8665B">
      <w:pPr>
        <w:pStyle w:val="ListParagraph"/>
        <w:numPr>
          <w:ilvl w:val="1"/>
          <w:numId w:val="6"/>
        </w:numPr>
      </w:pPr>
      <w:r>
        <w:t>A data</w:t>
      </w:r>
      <w:r w:rsidR="00B46547">
        <w:t xml:space="preserve"> </w:t>
      </w:r>
      <w:r>
        <w:t xml:space="preserve">frame: with important outputs collected from the process: </w:t>
      </w:r>
    </w:p>
    <w:p w14:paraId="0220CCFE" w14:textId="29589E0B" w:rsidR="00C8665B" w:rsidRDefault="00C8665B" w:rsidP="00C8665B">
      <w:pPr>
        <w:pStyle w:val="ListParagraph"/>
        <w:numPr>
          <w:ilvl w:val="2"/>
          <w:numId w:val="6"/>
        </w:numPr>
      </w:pPr>
      <w:r>
        <w:t>CFU accepted/rejected each sampling plan</w:t>
      </w:r>
    </w:p>
    <w:p w14:paraId="3D704E5E" w14:textId="7FFD15E4" w:rsidR="00C8665B" w:rsidRDefault="00C8665B" w:rsidP="00C8665B">
      <w:pPr>
        <w:pStyle w:val="ListParagraph"/>
        <w:numPr>
          <w:ilvl w:val="2"/>
          <w:numId w:val="6"/>
        </w:numPr>
      </w:pPr>
      <w:r>
        <w:t>Weight accepted/ rejected for each sampling plan</w:t>
      </w:r>
    </w:p>
    <w:p w14:paraId="2B3DD46D" w14:textId="47B3C7A4" w:rsidR="00C8665B" w:rsidRDefault="00C8665B" w:rsidP="00C8665B">
      <w:pPr>
        <w:pStyle w:val="ListParagraph"/>
        <w:numPr>
          <w:ilvl w:val="1"/>
          <w:numId w:val="6"/>
        </w:numPr>
      </w:pPr>
      <w:r>
        <w:t>A data</w:t>
      </w:r>
      <w:r w:rsidR="00B46547">
        <w:t xml:space="preserve"> </w:t>
      </w:r>
      <w:r>
        <w:t>frame with contamination progression for every iteration throughout the process</w:t>
      </w:r>
    </w:p>
    <w:p w14:paraId="0B9661A0" w14:textId="0606C643" w:rsidR="00C8665B" w:rsidRDefault="00C8665B" w:rsidP="00C8665B">
      <w:pPr>
        <w:pStyle w:val="ListParagraph"/>
        <w:numPr>
          <w:ilvl w:val="1"/>
          <w:numId w:val="6"/>
        </w:numPr>
      </w:pPr>
      <w:r>
        <w:t>A data</w:t>
      </w:r>
      <w:r w:rsidR="00B46547">
        <w:t xml:space="preserve"> </w:t>
      </w:r>
      <w:r>
        <w:t xml:space="preserve">frame with </w:t>
      </w:r>
      <w:r w:rsidR="00B46547">
        <w:t xml:space="preserve">the </w:t>
      </w:r>
      <w:r>
        <w:t xml:space="preserve">prevalence of contamination throughout the process. </w:t>
      </w:r>
    </w:p>
    <w:p w14:paraId="7C788DFD" w14:textId="4CF0A380" w:rsidR="00C8665B" w:rsidRDefault="00C8665B" w:rsidP="00C8665B">
      <w:pPr>
        <w:pStyle w:val="ListParagraph"/>
        <w:numPr>
          <w:ilvl w:val="0"/>
          <w:numId w:val="6"/>
        </w:numPr>
      </w:pPr>
      <w:r>
        <w:t>Then there is a chunk with important functions used to produce the output data</w:t>
      </w:r>
      <w:r w:rsidR="00B46547">
        <w:t xml:space="preserve"> </w:t>
      </w:r>
      <w:r>
        <w:t>frames used for the manuscript</w:t>
      </w:r>
    </w:p>
    <w:p w14:paraId="07668A9D" w14:textId="5A2C1B05" w:rsidR="00C8665B" w:rsidRDefault="00C8665B" w:rsidP="00C8665B">
      <w:pPr>
        <w:pStyle w:val="ListParagraph"/>
        <w:numPr>
          <w:ilvl w:val="0"/>
          <w:numId w:val="6"/>
        </w:numPr>
      </w:pPr>
      <w:r>
        <w:t xml:space="preserve">The </w:t>
      </w:r>
      <w:proofErr w:type="gramStart"/>
      <w:r>
        <w:t>chunk  titled</w:t>
      </w:r>
      <w:proofErr w:type="gramEnd"/>
      <w:r>
        <w:t xml:space="preserve"> “</w:t>
      </w:r>
      <w:r w:rsidRPr="00C8665B">
        <w:t>Effect of Individual Interventions</w:t>
      </w:r>
      <w:r>
        <w:t>” runs scenarios for the effect of individual interventions</w:t>
      </w:r>
    </w:p>
    <w:p w14:paraId="6915656E" w14:textId="630BD71B" w:rsidR="00C8665B" w:rsidRDefault="00C8665B" w:rsidP="00C8665B">
      <w:pPr>
        <w:pStyle w:val="ListParagraph"/>
        <w:numPr>
          <w:ilvl w:val="0"/>
          <w:numId w:val="6"/>
        </w:numPr>
      </w:pPr>
      <w:r>
        <w:t>The chunk titled “</w:t>
      </w:r>
      <w:r w:rsidRPr="00C8665B">
        <w:t>Running the scenario Analysis</w:t>
      </w:r>
      <w:r>
        <w:t>” runs the scenario analysis for the 147 combinations from the manuscript.  If you run th</w:t>
      </w:r>
      <w:r w:rsidR="00B46547">
        <w:t>ese</w:t>
      </w:r>
      <w:r>
        <w:t xml:space="preserve"> one by one this will take days to run. </w:t>
      </w:r>
    </w:p>
    <w:p w14:paraId="3C5AB76C" w14:textId="01326544" w:rsidR="00C8665B" w:rsidRDefault="00C8665B" w:rsidP="00C8665B">
      <w:pPr>
        <w:pStyle w:val="ListParagraph"/>
        <w:numPr>
          <w:ilvl w:val="0"/>
          <w:numId w:val="6"/>
        </w:numPr>
      </w:pPr>
      <w:r>
        <w:t>Subsequent chunks create output data frames used for each analysis. Saves the CSV files</w:t>
      </w:r>
    </w:p>
    <w:p w14:paraId="7C4196CE" w14:textId="2F27CF8C" w:rsidR="00C8665B" w:rsidRDefault="00C8665B" w:rsidP="00C8665B">
      <w:pPr>
        <w:pStyle w:val="Heading4"/>
      </w:pPr>
      <w:r>
        <w:t>Final plots in R</w:t>
      </w:r>
    </w:p>
    <w:p w14:paraId="2551FE69" w14:textId="325981A8" w:rsidR="00C8665B" w:rsidRDefault="00C8665B" w:rsidP="00C8665B">
      <w:pPr>
        <w:pStyle w:val="ListParagraph"/>
        <w:numPr>
          <w:ilvl w:val="0"/>
          <w:numId w:val="7"/>
        </w:numPr>
      </w:pPr>
      <w:r>
        <w:t xml:space="preserve">From the CSV files obtained from marginalgains_baseline.py. </w:t>
      </w:r>
    </w:p>
    <w:p w14:paraId="2ECFE79E" w14:textId="054B4887" w:rsidR="00C8665B" w:rsidRDefault="00C8665B" w:rsidP="00C8665B">
      <w:pPr>
        <w:pStyle w:val="ListParagraph"/>
        <w:numPr>
          <w:ilvl w:val="0"/>
          <w:numId w:val="7"/>
        </w:numPr>
      </w:pPr>
      <w:r>
        <w:t xml:space="preserve">Different chunks create plots and tables found in the analysis. </w:t>
      </w:r>
    </w:p>
    <w:p w14:paraId="342A122D" w14:textId="5848182D" w:rsidR="00C8665B" w:rsidRDefault="00C8665B" w:rsidP="00C8665B">
      <w:pPr>
        <w:pStyle w:val="ListParagraph"/>
        <w:numPr>
          <w:ilvl w:val="0"/>
          <w:numId w:val="7"/>
        </w:numPr>
      </w:pPr>
      <w:r>
        <w:t xml:space="preserve">Each chunk has a title with the different outputs it creates. </w:t>
      </w:r>
    </w:p>
    <w:p w14:paraId="15CB3C55" w14:textId="23B948E8" w:rsidR="00C8665B" w:rsidRDefault="00C8665B" w:rsidP="00C8665B">
      <w:pPr>
        <w:pStyle w:val="Heading4"/>
      </w:pPr>
      <w:r>
        <w:t>Sensitivity Analysis.py</w:t>
      </w:r>
    </w:p>
    <w:p w14:paraId="162EB32B" w14:textId="56A1E2E7" w:rsidR="00C8665B" w:rsidRDefault="00C8665B" w:rsidP="00C8665B">
      <w:pPr>
        <w:pStyle w:val="ListParagraph"/>
        <w:numPr>
          <w:ilvl w:val="0"/>
          <w:numId w:val="8"/>
        </w:numPr>
      </w:pPr>
      <w:r>
        <w:t xml:space="preserve">Simple code that creates the outputs of </w:t>
      </w:r>
      <w:proofErr w:type="gramStart"/>
      <w:r>
        <w:t>the  PRCC</w:t>
      </w:r>
      <w:proofErr w:type="gramEnd"/>
      <w:r>
        <w:t xml:space="preserve"> sensitivity analysis </w:t>
      </w:r>
    </w:p>
    <w:p w14:paraId="1B8AA7CA" w14:textId="1903F758" w:rsidR="00C8665B" w:rsidRDefault="00C8665B" w:rsidP="006F6B51">
      <w:pPr>
        <w:pStyle w:val="Heading4"/>
      </w:pPr>
      <w:r>
        <w:t xml:space="preserve">Sensitivity </w:t>
      </w:r>
      <w:proofErr w:type="spellStart"/>
      <w:r>
        <w:t>Analysis.rmd</w:t>
      </w:r>
      <w:proofErr w:type="spellEnd"/>
    </w:p>
    <w:p w14:paraId="4834B1ED" w14:textId="0CB8F66E" w:rsidR="00C8665B" w:rsidRDefault="00C8665B" w:rsidP="00C8665B">
      <w:pPr>
        <w:pStyle w:val="ListParagraph"/>
        <w:numPr>
          <w:ilvl w:val="0"/>
          <w:numId w:val="8"/>
        </w:numPr>
      </w:pPr>
      <w:r>
        <w:t>R markdown file with code that runs the PRCC sensitivity analysis</w:t>
      </w:r>
    </w:p>
    <w:p w14:paraId="2ED28A4B" w14:textId="01DA4198" w:rsidR="00C8665B" w:rsidRDefault="00C8665B" w:rsidP="006F6B51">
      <w:pPr>
        <w:pStyle w:val="Heading4"/>
      </w:pPr>
      <w:r>
        <w:t>Factor Sensitivity Analysis.py</w:t>
      </w:r>
    </w:p>
    <w:p w14:paraId="2D131FB7" w14:textId="662F3132" w:rsidR="00C8665B" w:rsidRDefault="00C8665B" w:rsidP="00C8665B">
      <w:pPr>
        <w:pStyle w:val="ListParagraph"/>
        <w:numPr>
          <w:ilvl w:val="0"/>
          <w:numId w:val="8"/>
        </w:numPr>
      </w:pPr>
      <w:r>
        <w:t>Runs the factor sensitivity analysis.</w:t>
      </w:r>
    </w:p>
    <w:p w14:paraId="3B7F41DA" w14:textId="58594D4C" w:rsidR="00C8665B" w:rsidRDefault="0011040D" w:rsidP="00C8665B">
      <w:pPr>
        <w:pStyle w:val="ListParagraph"/>
        <w:numPr>
          <w:ilvl w:val="0"/>
          <w:numId w:val="8"/>
        </w:numPr>
      </w:pPr>
      <w:r>
        <w:t xml:space="preserve">Has a main function that creates the same outputs as the previous </w:t>
      </w:r>
      <w:proofErr w:type="gramStart"/>
      <w:r>
        <w:t>analysis</w:t>
      </w:r>
      <w:proofErr w:type="gramEnd"/>
    </w:p>
    <w:p w14:paraId="74F74761" w14:textId="14AAE65F" w:rsidR="0011040D" w:rsidRDefault="0011040D" w:rsidP="0011040D">
      <w:pPr>
        <w:pStyle w:val="ListParagraph"/>
        <w:numPr>
          <w:ilvl w:val="0"/>
          <w:numId w:val="8"/>
        </w:numPr>
      </w:pPr>
      <w:r>
        <w:t>Chunk running all the different analysis combinations</w:t>
      </w:r>
    </w:p>
    <w:p w14:paraId="7B549284" w14:textId="41052BD8" w:rsidR="0011040D" w:rsidRDefault="0011040D" w:rsidP="0011040D">
      <w:pPr>
        <w:pStyle w:val="ListParagraph"/>
        <w:numPr>
          <w:ilvl w:val="0"/>
          <w:numId w:val="8"/>
        </w:numPr>
      </w:pPr>
      <w:r>
        <w:t xml:space="preserve">Chunk creating the output that will be used to create plots. </w:t>
      </w:r>
    </w:p>
    <w:p w14:paraId="77AEDB45" w14:textId="77777777" w:rsidR="006F6B51" w:rsidRDefault="006F6B51">
      <w:pPr>
        <w:spacing w:line="259" w:lineRule="auto"/>
        <w:jc w:val="left"/>
        <w:rPr>
          <w:rFonts w:ascii="Calibri" w:eastAsia="Times New Roman" w:hAnsi="Calibri" w:cs="Arial"/>
          <w:b/>
          <w:bCs/>
          <w:iCs/>
          <w:color w:val="E84A27"/>
          <w:sz w:val="24"/>
          <w:szCs w:val="28"/>
        </w:rPr>
      </w:pPr>
      <w:r>
        <w:br w:type="page"/>
      </w:r>
    </w:p>
    <w:p w14:paraId="7E6FDC66" w14:textId="581B257B" w:rsidR="006F6B51" w:rsidRDefault="00B46547" w:rsidP="006F6B51">
      <w:pPr>
        <w:pStyle w:val="Heading2"/>
      </w:pPr>
      <w:r>
        <w:lastRenderedPageBreak/>
        <w:t>Run the model piece by piece</w:t>
      </w:r>
    </w:p>
    <w:p w14:paraId="1925FE46" w14:textId="2E9F3778" w:rsidR="00B46547" w:rsidRDefault="006F6B51" w:rsidP="006F6B51">
      <w:r>
        <w:t>If you want to see each part of the model in action to assess the function</w:t>
      </w:r>
      <w:r w:rsidR="00B46547">
        <w:t>s</w:t>
      </w:r>
      <w:r>
        <w:t xml:space="preserve">, </w:t>
      </w:r>
      <w:r w:rsidR="00B46547">
        <w:t xml:space="preserve">to do a basic knowledge of python is recommended for troubleshooting.  This is raw code is not optimized for user interaction. </w:t>
      </w:r>
    </w:p>
    <w:p w14:paraId="5B7DD8F4" w14:textId="451386C5" w:rsidR="006F6B51" w:rsidRDefault="006F6B51" w:rsidP="006F6B51">
      <w:r>
        <w:t>follow these instructions</w:t>
      </w:r>
      <w:r w:rsidR="00B46547">
        <w:t>:</w:t>
      </w:r>
    </w:p>
    <w:p w14:paraId="449AFF04" w14:textId="087AD7CC" w:rsidR="006F6B51" w:rsidRDefault="006F6B51" w:rsidP="006F6B51">
      <w:pPr>
        <w:pStyle w:val="ListParagraph"/>
        <w:numPr>
          <w:ilvl w:val="0"/>
          <w:numId w:val="9"/>
        </w:numPr>
      </w:pPr>
      <w:r>
        <w:t>Open the file MainModel3z.</w:t>
      </w:r>
    </w:p>
    <w:p w14:paraId="7F77F831" w14:textId="37A6595F" w:rsidR="006F6B51" w:rsidRDefault="006F6B51" w:rsidP="006F6B51">
      <w:pPr>
        <w:pStyle w:val="ListParagraph"/>
        <w:numPr>
          <w:ilvl w:val="0"/>
          <w:numId w:val="9"/>
        </w:numPr>
      </w:pPr>
      <w:r>
        <w:t>Run Chunk 1 libraries</w:t>
      </w:r>
    </w:p>
    <w:p w14:paraId="03BF74A5" w14:textId="5783B5FE" w:rsidR="006F6B51" w:rsidRDefault="006F6B51" w:rsidP="006F6B51">
      <w:pPr>
        <w:pStyle w:val="ListParagraph"/>
        <w:numPr>
          <w:ilvl w:val="1"/>
          <w:numId w:val="9"/>
        </w:numPr>
      </w:pPr>
      <w:r>
        <w:t xml:space="preserve">Make sure to add the path of the folder where this and all the other files are to the paths. </w:t>
      </w:r>
    </w:p>
    <w:p w14:paraId="72E9ADE2" w14:textId="02804EC5" w:rsidR="006F6B51" w:rsidRDefault="006F6B51" w:rsidP="006F6B51">
      <w:pPr>
        <w:pStyle w:val="ListParagraph"/>
        <w:numPr>
          <w:ilvl w:val="0"/>
          <w:numId w:val="9"/>
        </w:numPr>
      </w:pPr>
      <w:r>
        <w:t>Run chunk 2 libraries</w:t>
      </w:r>
    </w:p>
    <w:p w14:paraId="0F5A7E30" w14:textId="7F357103" w:rsidR="006F6B51" w:rsidRDefault="006F6B51" w:rsidP="006F6B51">
      <w:pPr>
        <w:pStyle w:val="ListParagraph"/>
        <w:numPr>
          <w:ilvl w:val="1"/>
          <w:numId w:val="9"/>
        </w:numPr>
      </w:pPr>
      <w:r>
        <w:t>If the path was setup correctly this chunk should run without any errors</w:t>
      </w:r>
    </w:p>
    <w:p w14:paraId="403D73EE" w14:textId="3EE1B3D9" w:rsidR="006F6B51" w:rsidRDefault="006F6B51" w:rsidP="006F6B51">
      <w:pPr>
        <w:pStyle w:val="ListParagraph"/>
        <w:numPr>
          <w:ilvl w:val="0"/>
          <w:numId w:val="9"/>
        </w:numPr>
      </w:pPr>
      <w:r>
        <w:t>Go to” chunk 3 the process”</w:t>
      </w:r>
    </w:p>
    <w:p w14:paraId="73BD7388" w14:textId="4D166199" w:rsidR="006F6B51" w:rsidRDefault="006F6B51" w:rsidP="006F6B51">
      <w:pPr>
        <w:pStyle w:val="ListParagraph"/>
        <w:numPr>
          <w:ilvl w:val="0"/>
          <w:numId w:val="9"/>
        </w:numPr>
      </w:pPr>
      <w:r>
        <w:t>Run lines 47-57: this loads data frames that track intermediate outputs through the process</w:t>
      </w:r>
    </w:p>
    <w:p w14:paraId="55007F0A" w14:textId="0311A2AB" w:rsidR="006F6B51" w:rsidRDefault="006F6B51" w:rsidP="006F6B51">
      <w:pPr>
        <w:pStyle w:val="ListParagraph"/>
        <w:numPr>
          <w:ilvl w:val="0"/>
          <w:numId w:val="9"/>
        </w:numPr>
      </w:pPr>
      <w:r>
        <w:t xml:space="preserve">In line 61, remove the # sign from line #i = 1. You can use 1 or any number you want, it just sets the seed. </w:t>
      </w:r>
    </w:p>
    <w:p w14:paraId="4C8E0685" w14:textId="569A19F7" w:rsidR="006F6B51" w:rsidRDefault="006F6B51" w:rsidP="006F6B51">
      <w:pPr>
        <w:pStyle w:val="ListParagraph"/>
        <w:numPr>
          <w:ilvl w:val="0"/>
          <w:numId w:val="9"/>
        </w:numPr>
      </w:pPr>
      <w:r>
        <w:t>Run lines 61-65: this will set</w:t>
      </w:r>
      <w:r w:rsidR="00B46547">
        <w:t xml:space="preserve"> </w:t>
      </w:r>
      <w:r>
        <w:t xml:space="preserve">up the iteration number we are running. </w:t>
      </w:r>
    </w:p>
    <w:p w14:paraId="6ABCC36F" w14:textId="44797B71" w:rsidR="006F6B51" w:rsidRDefault="006F6B51" w:rsidP="006F6B51">
      <w:pPr>
        <w:pStyle w:val="ListParagraph"/>
        <w:numPr>
          <w:ilvl w:val="0"/>
          <w:numId w:val="9"/>
        </w:numPr>
      </w:pPr>
      <w:r>
        <w:t>Skip all the way to line 108 “</w:t>
      </w:r>
      <w:r w:rsidRPr="006F6B51">
        <w:t>BEGINNING OF THE MODEL</w:t>
      </w:r>
      <w:r>
        <w:t>”</w:t>
      </w:r>
    </w:p>
    <w:p w14:paraId="716C0F88" w14:textId="77777777" w:rsidR="006F6B51" w:rsidRDefault="006F6B51" w:rsidP="006F6B51">
      <w:pPr>
        <w:pStyle w:val="ListParagraph"/>
        <w:numPr>
          <w:ilvl w:val="0"/>
          <w:numId w:val="9"/>
        </w:numPr>
      </w:pPr>
      <w:r>
        <w:t xml:space="preserve">Step 0: </w:t>
      </w:r>
    </w:p>
    <w:p w14:paraId="74A32692" w14:textId="2B389129" w:rsidR="006F6B51" w:rsidRDefault="006F6B51" w:rsidP="006F6B51">
      <w:pPr>
        <w:pStyle w:val="ListParagraph"/>
        <w:numPr>
          <w:ilvl w:val="1"/>
          <w:numId w:val="9"/>
        </w:numPr>
      </w:pPr>
      <w:r>
        <w:t>creates the total mass and sets up background contamination</w:t>
      </w:r>
    </w:p>
    <w:p w14:paraId="05ED500F" w14:textId="2D14089E" w:rsidR="006F6B51" w:rsidRDefault="006F6B51" w:rsidP="006F6B51">
      <w:pPr>
        <w:pStyle w:val="ListParagraph"/>
        <w:numPr>
          <w:ilvl w:val="1"/>
          <w:numId w:val="9"/>
        </w:numPr>
      </w:pPr>
      <w:r>
        <w:t>you can run this whole chunk.</w:t>
      </w:r>
    </w:p>
    <w:p w14:paraId="749B700F" w14:textId="70E2FA23" w:rsidR="006F6B51" w:rsidRDefault="006F6B51" w:rsidP="006F6B51">
      <w:pPr>
        <w:pStyle w:val="ListParagraph"/>
        <w:numPr>
          <w:ilvl w:val="1"/>
          <w:numId w:val="9"/>
        </w:numPr>
      </w:pPr>
      <w:r>
        <w:t>You will be tracking the “</w:t>
      </w:r>
      <w:proofErr w:type="spellStart"/>
      <w:r>
        <w:t>df</w:t>
      </w:r>
      <w:proofErr w:type="spellEnd"/>
      <w:r>
        <w:t>” data</w:t>
      </w:r>
      <w:r w:rsidR="00B46547">
        <w:t xml:space="preserve"> </w:t>
      </w:r>
      <w:r>
        <w:t>frame. You can see this in variable explorer.</w:t>
      </w:r>
    </w:p>
    <w:p w14:paraId="6CB6BB6A" w14:textId="3A5A5875" w:rsidR="006F6B51" w:rsidRDefault="00DD3F68" w:rsidP="006F6B51">
      <w:pPr>
        <w:pStyle w:val="ListParagraph"/>
        <w:numPr>
          <w:ilvl w:val="0"/>
          <w:numId w:val="9"/>
        </w:numPr>
      </w:pPr>
      <w:r>
        <w:t>Step 1: preharvest</w:t>
      </w:r>
    </w:p>
    <w:p w14:paraId="370047D6" w14:textId="2A06691C" w:rsidR="00DD3F68" w:rsidRDefault="00DD3F68" w:rsidP="00DD3F68">
      <w:pPr>
        <w:pStyle w:val="ListParagraph"/>
        <w:numPr>
          <w:ilvl w:val="1"/>
          <w:numId w:val="9"/>
        </w:numPr>
      </w:pPr>
      <w:r>
        <w:t>This section applies</w:t>
      </w:r>
      <w:r w:rsidR="00B46547">
        <w:t xml:space="preserve"> to</w:t>
      </w:r>
      <w:r>
        <w:t xml:space="preserve"> die</w:t>
      </w:r>
      <w:r w:rsidR="00B46547">
        <w:t>-</w:t>
      </w:r>
      <w:r>
        <w:t>off at preharvest</w:t>
      </w:r>
    </w:p>
    <w:p w14:paraId="45FE9CB4" w14:textId="0C5B3BCD" w:rsidR="00DD3F68" w:rsidRDefault="00DD3F68" w:rsidP="00DD3F68">
      <w:pPr>
        <w:pStyle w:val="ListParagraph"/>
        <w:numPr>
          <w:ilvl w:val="1"/>
          <w:numId w:val="9"/>
        </w:numPr>
      </w:pPr>
      <w:r>
        <w:t>Conducts preharvest sampling if ON</w:t>
      </w:r>
    </w:p>
    <w:p w14:paraId="2311D88E" w14:textId="509B8076" w:rsidR="00DD3F68" w:rsidRDefault="00DD3F68" w:rsidP="00DD3F68">
      <w:pPr>
        <w:pStyle w:val="ListParagraph"/>
        <w:numPr>
          <w:ilvl w:val="1"/>
          <w:numId w:val="9"/>
        </w:numPr>
      </w:pPr>
      <w:r>
        <w:t>Rejects product</w:t>
      </w:r>
    </w:p>
    <w:p w14:paraId="789C0C13" w14:textId="71F30A76" w:rsidR="00DD3F68" w:rsidRDefault="00DD3F68" w:rsidP="00DD3F68">
      <w:pPr>
        <w:pStyle w:val="ListParagraph"/>
        <w:numPr>
          <w:ilvl w:val="1"/>
          <w:numId w:val="9"/>
        </w:numPr>
      </w:pPr>
      <w:r>
        <w:t>Adds contamination if contamination happens after preharvest sampling.</w:t>
      </w:r>
    </w:p>
    <w:p w14:paraId="3BAABEF0" w14:textId="13E53559" w:rsidR="00DD3F68" w:rsidRDefault="00DD3F68" w:rsidP="00DD3F68">
      <w:pPr>
        <w:pStyle w:val="ListParagraph"/>
        <w:numPr>
          <w:ilvl w:val="1"/>
          <w:numId w:val="9"/>
        </w:numPr>
      </w:pPr>
      <w:r>
        <w:t xml:space="preserve">Each function is labeled with comments: </w:t>
      </w:r>
    </w:p>
    <w:p w14:paraId="5B3C6123" w14:textId="70842C23" w:rsidR="00DD3F68" w:rsidRDefault="00DD3F68" w:rsidP="00DD3F68">
      <w:pPr>
        <w:pStyle w:val="ListParagraph"/>
        <w:numPr>
          <w:ilvl w:val="0"/>
          <w:numId w:val="9"/>
        </w:numPr>
      </w:pPr>
      <w:r>
        <w:t>Step 2: Harvest</w:t>
      </w:r>
    </w:p>
    <w:p w14:paraId="199E3D21" w14:textId="693A62E4" w:rsidR="00DD3F68" w:rsidRDefault="00DD3F68" w:rsidP="00DD3F68">
      <w:pPr>
        <w:pStyle w:val="ListParagraph"/>
        <w:numPr>
          <w:ilvl w:val="1"/>
          <w:numId w:val="9"/>
        </w:numPr>
      </w:pPr>
      <w:r>
        <w:t xml:space="preserve">Computes </w:t>
      </w:r>
      <w:proofErr w:type="spellStart"/>
      <w:r>
        <w:t>dieoff</w:t>
      </w:r>
      <w:proofErr w:type="spellEnd"/>
    </w:p>
    <w:p w14:paraId="7FF0ABC7" w14:textId="4F2C61F3" w:rsidR="00DD3F68" w:rsidRDefault="00DD3F68" w:rsidP="00DD3F68">
      <w:pPr>
        <w:pStyle w:val="ListParagraph"/>
        <w:numPr>
          <w:ilvl w:val="1"/>
          <w:numId w:val="9"/>
        </w:numPr>
      </w:pPr>
      <w:r>
        <w:t>Computes sampling</w:t>
      </w:r>
    </w:p>
    <w:p w14:paraId="74B69292" w14:textId="45A42D58" w:rsidR="00DD3F68" w:rsidRDefault="00DD3F68" w:rsidP="00DD3F68">
      <w:pPr>
        <w:pStyle w:val="ListParagraph"/>
        <w:numPr>
          <w:ilvl w:val="1"/>
          <w:numId w:val="9"/>
        </w:numPr>
      </w:pPr>
      <w:r>
        <w:t>Rejects based on sampling</w:t>
      </w:r>
    </w:p>
    <w:p w14:paraId="466C619C" w14:textId="2F946AD3" w:rsidR="00DD3F68" w:rsidRDefault="00DD3F68" w:rsidP="00DD3F68">
      <w:pPr>
        <w:pStyle w:val="ListParagraph"/>
        <w:numPr>
          <w:ilvl w:val="1"/>
          <w:numId w:val="9"/>
        </w:numPr>
      </w:pPr>
      <w:r>
        <w:t>Comments before every function</w:t>
      </w:r>
    </w:p>
    <w:p w14:paraId="6BD2EA9B" w14:textId="2AFEF303" w:rsidR="00DD3F68" w:rsidRDefault="00DD3F68" w:rsidP="00DD3F68">
      <w:pPr>
        <w:pStyle w:val="ListParagraph"/>
        <w:numPr>
          <w:ilvl w:val="0"/>
          <w:numId w:val="9"/>
        </w:numPr>
      </w:pPr>
      <w:r>
        <w:t>Step 3: Receiving</w:t>
      </w:r>
    </w:p>
    <w:p w14:paraId="11BD7BA8" w14:textId="3CD72554" w:rsidR="00DD3F68" w:rsidRDefault="00DD3F68" w:rsidP="00DD3F68">
      <w:pPr>
        <w:pStyle w:val="ListParagraph"/>
        <w:numPr>
          <w:ilvl w:val="1"/>
          <w:numId w:val="9"/>
        </w:numPr>
      </w:pPr>
      <w:r>
        <w:t>Growth between Harvest and Precooling</w:t>
      </w:r>
    </w:p>
    <w:p w14:paraId="24BFE793" w14:textId="5FCDAE03" w:rsidR="00DD3F68" w:rsidRDefault="00DD3F68" w:rsidP="00DD3F68">
      <w:pPr>
        <w:pStyle w:val="ListParagraph"/>
        <w:numPr>
          <w:ilvl w:val="1"/>
          <w:numId w:val="9"/>
        </w:numPr>
      </w:pPr>
      <w:r>
        <w:t>Precooling steps</w:t>
      </w:r>
    </w:p>
    <w:p w14:paraId="70999CA0" w14:textId="52FB1031" w:rsidR="00DD3F68" w:rsidRDefault="00DD3F68" w:rsidP="00DD3F68">
      <w:pPr>
        <w:pStyle w:val="ListParagraph"/>
        <w:numPr>
          <w:ilvl w:val="1"/>
          <w:numId w:val="9"/>
        </w:numPr>
      </w:pPr>
      <w:r>
        <w:t xml:space="preserve">Growth during receiving storage at </w:t>
      </w:r>
      <w:r w:rsidR="00B46547">
        <w:t xml:space="preserve">the </w:t>
      </w:r>
      <w:r>
        <w:t>new temperature</w:t>
      </w:r>
    </w:p>
    <w:p w14:paraId="6620989A" w14:textId="1BA0CC34" w:rsidR="00DD3F68" w:rsidRDefault="00DD3F68" w:rsidP="00DD3F68">
      <w:pPr>
        <w:pStyle w:val="ListParagraph"/>
        <w:numPr>
          <w:ilvl w:val="1"/>
          <w:numId w:val="9"/>
        </w:numPr>
      </w:pPr>
      <w:r>
        <w:t xml:space="preserve">Palletization: adds pallets to </w:t>
      </w:r>
      <w:proofErr w:type="spellStart"/>
      <w:r>
        <w:t>df</w:t>
      </w:r>
      <w:proofErr w:type="spellEnd"/>
      <w:r>
        <w:t xml:space="preserve"> based on weight per pallet</w:t>
      </w:r>
    </w:p>
    <w:p w14:paraId="02C6B678" w14:textId="36C18643" w:rsidR="00DD3F68" w:rsidRDefault="00DD3F68" w:rsidP="00DD3F68">
      <w:pPr>
        <w:pStyle w:val="ListParagraph"/>
        <w:numPr>
          <w:ilvl w:val="1"/>
          <w:numId w:val="9"/>
        </w:numPr>
      </w:pPr>
      <w:r>
        <w:t>Receiving sampling</w:t>
      </w:r>
    </w:p>
    <w:p w14:paraId="3948782E" w14:textId="6E38330E" w:rsidR="00DD3F68" w:rsidRDefault="00DD3F68" w:rsidP="00DD3F68">
      <w:pPr>
        <w:pStyle w:val="ListParagraph"/>
        <w:numPr>
          <w:ilvl w:val="0"/>
          <w:numId w:val="9"/>
        </w:numPr>
      </w:pPr>
      <w:r>
        <w:t>Step 4 value addition</w:t>
      </w:r>
    </w:p>
    <w:p w14:paraId="7D0B9F89" w14:textId="233B7DE4" w:rsidR="00DD3F68" w:rsidRDefault="00DD3F68" w:rsidP="00DD3F68">
      <w:pPr>
        <w:pStyle w:val="ListParagraph"/>
        <w:numPr>
          <w:ilvl w:val="1"/>
          <w:numId w:val="9"/>
        </w:numPr>
      </w:pPr>
      <w:r>
        <w:t xml:space="preserve">Gb2. Is the list </w:t>
      </w:r>
      <w:r w:rsidR="00B46547">
        <w:t>o</w:t>
      </w:r>
      <w:r>
        <w:t xml:space="preserve">f data frames: splits </w:t>
      </w:r>
      <w:r w:rsidR="00B46547">
        <w:t xml:space="preserve">the </w:t>
      </w:r>
      <w:r>
        <w:t>main data frame into 4 data frame</w:t>
      </w:r>
      <w:r w:rsidR="00B46547">
        <w:t>s</w:t>
      </w:r>
      <w:r>
        <w:t xml:space="preserve"> to simulate 4 processing lines in the </w:t>
      </w:r>
      <w:proofErr w:type="gramStart"/>
      <w:r>
        <w:t>system</w:t>
      </w:r>
      <w:proofErr w:type="gramEnd"/>
    </w:p>
    <w:p w14:paraId="0ACC5A36" w14:textId="3938E4B5" w:rsidR="00320D61" w:rsidRDefault="00320D61" w:rsidP="00DD3F68">
      <w:pPr>
        <w:pStyle w:val="ListParagraph"/>
        <w:numPr>
          <w:ilvl w:val="1"/>
          <w:numId w:val="9"/>
        </w:numPr>
      </w:pPr>
      <w:r>
        <w:t>Preliminary wash, based on efficiency</w:t>
      </w:r>
    </w:p>
    <w:p w14:paraId="56AABE3B" w14:textId="76A223A0" w:rsidR="00320D61" w:rsidRDefault="00320D61" w:rsidP="00DD3F68">
      <w:pPr>
        <w:pStyle w:val="ListParagraph"/>
        <w:numPr>
          <w:ilvl w:val="1"/>
          <w:numId w:val="9"/>
        </w:numPr>
      </w:pPr>
      <w:r>
        <w:t>Shredding cross</w:t>
      </w:r>
      <w:r w:rsidR="00B46547">
        <w:t>-</w:t>
      </w:r>
      <w:r>
        <w:t xml:space="preserve">contamination has </w:t>
      </w:r>
      <w:r w:rsidR="00B46547">
        <w:t xml:space="preserve">a </w:t>
      </w:r>
      <w:r>
        <w:t>sanitation option built</w:t>
      </w:r>
      <w:r w:rsidR="00B46547">
        <w:t>-</w:t>
      </w:r>
      <w:r>
        <w:t>in</w:t>
      </w:r>
    </w:p>
    <w:p w14:paraId="58ECEB12" w14:textId="0EAB4A92" w:rsidR="00320D61" w:rsidRDefault="00320D61" w:rsidP="00320D61">
      <w:pPr>
        <w:pStyle w:val="ListParagraph"/>
        <w:numPr>
          <w:ilvl w:val="1"/>
          <w:numId w:val="9"/>
        </w:numPr>
      </w:pPr>
      <w:r>
        <w:t>Conveyor belt cross</w:t>
      </w:r>
      <w:r w:rsidR="00B46547">
        <w:t>-</w:t>
      </w:r>
      <w:r>
        <w:t>cont</w:t>
      </w:r>
      <w:r w:rsidR="00B46547">
        <w:t>am</w:t>
      </w:r>
      <w:r>
        <w:t>ination</w:t>
      </w:r>
      <w:r w:rsidRPr="00320D61">
        <w:t xml:space="preserve"> </w:t>
      </w:r>
      <w:r>
        <w:t xml:space="preserve">has </w:t>
      </w:r>
      <w:r w:rsidR="00B46547">
        <w:t xml:space="preserve">a </w:t>
      </w:r>
      <w:r>
        <w:t>sanitation option built</w:t>
      </w:r>
      <w:r w:rsidR="00B46547">
        <w:t>-</w:t>
      </w:r>
      <w:r>
        <w:t>in</w:t>
      </w:r>
    </w:p>
    <w:p w14:paraId="33A228B9" w14:textId="59A4D14B" w:rsidR="00320D61" w:rsidRDefault="00320D61" w:rsidP="00320D61">
      <w:pPr>
        <w:pStyle w:val="ListParagraph"/>
        <w:numPr>
          <w:ilvl w:val="1"/>
          <w:numId w:val="9"/>
        </w:numPr>
      </w:pPr>
      <w:r>
        <w:t>Washing</w:t>
      </w:r>
    </w:p>
    <w:p w14:paraId="22FE1FE3" w14:textId="4A656500" w:rsidR="00320D61" w:rsidRDefault="00320D61" w:rsidP="00320D61">
      <w:pPr>
        <w:pStyle w:val="ListParagraph"/>
        <w:numPr>
          <w:ilvl w:val="2"/>
          <w:numId w:val="9"/>
        </w:numPr>
      </w:pPr>
      <w:r>
        <w:t>Makes lists into data</w:t>
      </w:r>
      <w:r w:rsidR="00B46547">
        <w:t xml:space="preserve"> </w:t>
      </w:r>
      <w:r>
        <w:t>frames that are split into washing rate</w:t>
      </w:r>
      <w:r w:rsidR="00B46547">
        <w:t>s</w:t>
      </w:r>
      <w:r>
        <w:t xml:space="preserve"> 100 </w:t>
      </w:r>
      <w:proofErr w:type="spellStart"/>
      <w:r>
        <w:t>lb</w:t>
      </w:r>
      <w:proofErr w:type="spellEnd"/>
      <w:r>
        <w:t>/min</w:t>
      </w:r>
    </w:p>
    <w:p w14:paraId="4DA709C2" w14:textId="2D16C459" w:rsidR="00320D61" w:rsidRDefault="00320D61" w:rsidP="00320D61">
      <w:pPr>
        <w:pStyle w:val="ListParagraph"/>
        <w:numPr>
          <w:ilvl w:val="2"/>
          <w:numId w:val="9"/>
        </w:numPr>
      </w:pPr>
      <w:r>
        <w:t xml:space="preserve">Performs washing based on washing function </w:t>
      </w:r>
      <w:r w:rsidRPr="00320D61">
        <w:t>Funz.F_Washing_ProcLines3</w:t>
      </w:r>
    </w:p>
    <w:p w14:paraId="530E8AC8" w14:textId="5D7742AD" w:rsidR="00320D61" w:rsidRDefault="00320D61" w:rsidP="00320D61">
      <w:pPr>
        <w:pStyle w:val="ListParagraph"/>
        <w:numPr>
          <w:ilvl w:val="1"/>
          <w:numId w:val="9"/>
        </w:numPr>
      </w:pPr>
      <w:r>
        <w:t>Shaker table</w:t>
      </w:r>
    </w:p>
    <w:p w14:paraId="4345D777" w14:textId="479CA8E9" w:rsidR="00320D61" w:rsidRDefault="00320D61" w:rsidP="00320D61">
      <w:pPr>
        <w:pStyle w:val="ListParagraph"/>
        <w:numPr>
          <w:ilvl w:val="1"/>
          <w:numId w:val="9"/>
        </w:numPr>
      </w:pPr>
      <w:r>
        <w:lastRenderedPageBreak/>
        <w:t>Dewatering centrifuge</w:t>
      </w:r>
    </w:p>
    <w:p w14:paraId="6008C8F6" w14:textId="0BF27D34" w:rsidR="00320D61" w:rsidRDefault="00320D61" w:rsidP="00320D61">
      <w:pPr>
        <w:pStyle w:val="ListParagraph"/>
        <w:numPr>
          <w:ilvl w:val="0"/>
          <w:numId w:val="9"/>
        </w:numPr>
      </w:pPr>
      <w:r>
        <w:t>Step 5 packing and mixing</w:t>
      </w:r>
    </w:p>
    <w:p w14:paraId="70B9D84E" w14:textId="7A37C960" w:rsidR="00320D61" w:rsidRDefault="00B46547" w:rsidP="00320D61">
      <w:pPr>
        <w:pStyle w:val="ListParagraph"/>
        <w:numPr>
          <w:ilvl w:val="1"/>
          <w:numId w:val="9"/>
        </w:numPr>
      </w:pPr>
      <w:r>
        <w:t>The p</w:t>
      </w:r>
      <w:r w:rsidR="00320D61">
        <w:t xml:space="preserve">roduct is packed into 5 </w:t>
      </w:r>
      <w:proofErr w:type="spellStart"/>
      <w:r w:rsidR="00320D61">
        <w:t>lb</w:t>
      </w:r>
      <w:proofErr w:type="spellEnd"/>
      <w:r w:rsidR="00320D61">
        <w:t xml:space="preserve"> packs</w:t>
      </w:r>
    </w:p>
    <w:p w14:paraId="0A9D324D" w14:textId="7BE0DF03" w:rsidR="00320D61" w:rsidRDefault="00320D61" w:rsidP="00320D61">
      <w:pPr>
        <w:pStyle w:val="ListParagraph"/>
        <w:numPr>
          <w:ilvl w:val="1"/>
          <w:numId w:val="9"/>
        </w:numPr>
      </w:pPr>
      <w:r>
        <w:t>FPS happens here</w:t>
      </w:r>
    </w:p>
    <w:p w14:paraId="7CD8741E" w14:textId="2C02C081" w:rsidR="00320D61" w:rsidRDefault="00320D61" w:rsidP="00320D61">
      <w:pPr>
        <w:pStyle w:val="ListParagraph"/>
        <w:numPr>
          <w:ilvl w:val="1"/>
          <w:numId w:val="9"/>
        </w:numPr>
      </w:pPr>
      <w:r>
        <w:t>Filtering out the rejected product</w:t>
      </w:r>
    </w:p>
    <w:p w14:paraId="009FF11B" w14:textId="1D883FD0" w:rsidR="00320D61" w:rsidRDefault="00320D61" w:rsidP="00320D61">
      <w:pPr>
        <w:pStyle w:val="ListParagraph"/>
        <w:numPr>
          <w:ilvl w:val="0"/>
          <w:numId w:val="9"/>
        </w:numPr>
      </w:pPr>
      <w:r>
        <w:t>Step 6 post</w:t>
      </w:r>
      <w:r w:rsidR="00B46547">
        <w:t>-</w:t>
      </w:r>
      <w:r>
        <w:t>processing steps</w:t>
      </w:r>
    </w:p>
    <w:p w14:paraId="73F76780" w14:textId="46DC510D" w:rsidR="00320D61" w:rsidRDefault="00320D61" w:rsidP="00320D61">
      <w:pPr>
        <w:pStyle w:val="ListParagraph"/>
        <w:numPr>
          <w:ilvl w:val="1"/>
          <w:numId w:val="9"/>
        </w:numPr>
      </w:pPr>
      <w:r>
        <w:t>Growth or die off during post</w:t>
      </w:r>
      <w:r w:rsidR="00B46547">
        <w:t>-</w:t>
      </w:r>
      <w:r>
        <w:t>processing storage</w:t>
      </w:r>
    </w:p>
    <w:p w14:paraId="19725944" w14:textId="70FB2ECF" w:rsidR="00320D61" w:rsidRDefault="00320D61" w:rsidP="00320D61">
      <w:pPr>
        <w:pStyle w:val="ListParagraph"/>
        <w:numPr>
          <w:ilvl w:val="1"/>
          <w:numId w:val="9"/>
        </w:numPr>
      </w:pPr>
      <w:r>
        <w:t>Transportation to customer</w:t>
      </w:r>
    </w:p>
    <w:p w14:paraId="01A6C64A" w14:textId="337FA185" w:rsidR="00320D61" w:rsidRDefault="00320D61" w:rsidP="00320D61">
      <w:pPr>
        <w:pStyle w:val="ListParagraph"/>
        <w:numPr>
          <w:ilvl w:val="1"/>
          <w:numId w:val="9"/>
        </w:numPr>
      </w:pPr>
      <w:r>
        <w:t>Customer sampling</w:t>
      </w:r>
    </w:p>
    <w:p w14:paraId="4264412F" w14:textId="3B20BD31" w:rsidR="00320D61" w:rsidRDefault="00320D61" w:rsidP="00320D61">
      <w:pPr>
        <w:pStyle w:val="ListParagraph"/>
        <w:numPr>
          <w:ilvl w:val="1"/>
          <w:numId w:val="9"/>
        </w:numPr>
      </w:pPr>
      <w:r>
        <w:t>Rejection rule</w:t>
      </w:r>
    </w:p>
    <w:p w14:paraId="7206D8EA" w14:textId="274A8120" w:rsidR="00320D61" w:rsidRDefault="00320D61" w:rsidP="00320D61">
      <w:pPr>
        <w:pStyle w:val="ListParagraph"/>
        <w:numPr>
          <w:ilvl w:val="0"/>
          <w:numId w:val="9"/>
        </w:numPr>
      </w:pPr>
      <w:r>
        <w:t>Step 7</w:t>
      </w:r>
    </w:p>
    <w:p w14:paraId="70486BE8" w14:textId="6ADD621B" w:rsidR="00320D61" w:rsidRDefault="00320D61" w:rsidP="00320D61">
      <w:pPr>
        <w:pStyle w:val="ListParagraph"/>
        <w:numPr>
          <w:ilvl w:val="1"/>
          <w:numId w:val="9"/>
        </w:numPr>
      </w:pPr>
      <w:r>
        <w:t xml:space="preserve">Collecting the process outputs. </w:t>
      </w:r>
    </w:p>
    <w:p w14:paraId="4A09A20A" w14:textId="22945EC9" w:rsidR="00320D61" w:rsidRDefault="00320D61" w:rsidP="00320D61">
      <w:r>
        <w:t>For reference. Each function contains a source file for example</w:t>
      </w:r>
    </w:p>
    <w:p w14:paraId="31050070" w14:textId="5C9E6EF5" w:rsidR="00320D61" w:rsidRDefault="00B46547" w:rsidP="00320D61">
      <w:r>
        <w:t>The s</w:t>
      </w:r>
      <w:r w:rsidR="00320D61">
        <w:t>ampling function is in yellow, the source file is in red</w:t>
      </w:r>
      <w:r w:rsidR="00320D61" w:rsidRPr="00320D61">
        <w:rPr>
          <w:highlight w:val="red"/>
        </w:rPr>
        <w:t>: Funz</w:t>
      </w:r>
      <w:r w:rsidR="00320D61" w:rsidRPr="00320D61">
        <w:t>.</w:t>
      </w:r>
      <w:r w:rsidR="00320D61" w:rsidRPr="00320D61">
        <w:rPr>
          <w:highlight w:val="yellow"/>
        </w:rPr>
        <w:t>F_Sampling_2</w:t>
      </w:r>
    </w:p>
    <w:p w14:paraId="605074B4" w14:textId="2BCDD9BB" w:rsidR="00320D61" w:rsidRDefault="00320D61" w:rsidP="00320D61">
      <w:pPr>
        <w:pStyle w:val="ListParagraph"/>
        <w:numPr>
          <w:ilvl w:val="0"/>
          <w:numId w:val="10"/>
        </w:numPr>
      </w:pPr>
      <w:r>
        <w:t xml:space="preserve">To get to the source file where the function is defined go to the Funz.py document. </w:t>
      </w:r>
    </w:p>
    <w:p w14:paraId="132693BB" w14:textId="3EBB4263" w:rsidR="00320D61" w:rsidRPr="006F6B51" w:rsidRDefault="00320D61" w:rsidP="00320D61">
      <w:pPr>
        <w:pStyle w:val="ListParagraph"/>
        <w:numPr>
          <w:ilvl w:val="0"/>
          <w:numId w:val="10"/>
        </w:numPr>
      </w:pPr>
      <w:r>
        <w:t>Look for the F_Sampling_2 function to see the details of the sampling function.</w:t>
      </w:r>
    </w:p>
    <w:p w14:paraId="00D7164A" w14:textId="77777777" w:rsidR="006A72FE" w:rsidRPr="00685E32" w:rsidRDefault="006A72FE" w:rsidP="006A72FE"/>
    <w:p w14:paraId="68EFA927" w14:textId="77777777" w:rsidR="001C3638" w:rsidRPr="001C3638" w:rsidRDefault="001C3638" w:rsidP="001C3638"/>
    <w:sectPr w:rsidR="001C3638" w:rsidRPr="001C36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65A59"/>
    <w:multiLevelType w:val="hybridMultilevel"/>
    <w:tmpl w:val="870C7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A70655"/>
    <w:multiLevelType w:val="hybridMultilevel"/>
    <w:tmpl w:val="38C8C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95DA9"/>
    <w:multiLevelType w:val="hybridMultilevel"/>
    <w:tmpl w:val="C7B03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AA2589"/>
    <w:multiLevelType w:val="hybridMultilevel"/>
    <w:tmpl w:val="B580A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162C0A"/>
    <w:multiLevelType w:val="hybridMultilevel"/>
    <w:tmpl w:val="5AA4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A71F25"/>
    <w:multiLevelType w:val="hybridMultilevel"/>
    <w:tmpl w:val="601EE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EE682B"/>
    <w:multiLevelType w:val="hybridMultilevel"/>
    <w:tmpl w:val="2370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016FDD"/>
    <w:multiLevelType w:val="hybridMultilevel"/>
    <w:tmpl w:val="8268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E604F"/>
    <w:multiLevelType w:val="hybridMultilevel"/>
    <w:tmpl w:val="EB62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3D7ED6"/>
    <w:multiLevelType w:val="hybridMultilevel"/>
    <w:tmpl w:val="6D6EA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9034535">
    <w:abstractNumId w:val="1"/>
  </w:num>
  <w:num w:numId="2" w16cid:durableId="1066102462">
    <w:abstractNumId w:val="2"/>
  </w:num>
  <w:num w:numId="3" w16cid:durableId="1761684088">
    <w:abstractNumId w:val="9"/>
  </w:num>
  <w:num w:numId="4" w16cid:durableId="1420367455">
    <w:abstractNumId w:val="5"/>
  </w:num>
  <w:num w:numId="5" w16cid:durableId="1210537741">
    <w:abstractNumId w:val="6"/>
  </w:num>
  <w:num w:numId="6" w16cid:durableId="880940796">
    <w:abstractNumId w:val="0"/>
  </w:num>
  <w:num w:numId="7" w16cid:durableId="121047583">
    <w:abstractNumId w:val="8"/>
  </w:num>
  <w:num w:numId="8" w16cid:durableId="526872418">
    <w:abstractNumId w:val="3"/>
  </w:num>
  <w:num w:numId="9" w16cid:durableId="517891054">
    <w:abstractNumId w:val="7"/>
  </w:num>
  <w:num w:numId="10" w16cid:durableId="1473597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MDMxMzA3MjEyNjVQ0lEKTi0uzszPAykwqgUAB6g3BywAAAA="/>
  </w:docVars>
  <w:rsids>
    <w:rsidRoot w:val="001C3638"/>
    <w:rsid w:val="0011040D"/>
    <w:rsid w:val="00145815"/>
    <w:rsid w:val="001C3638"/>
    <w:rsid w:val="00221929"/>
    <w:rsid w:val="002D4665"/>
    <w:rsid w:val="00320D61"/>
    <w:rsid w:val="003A60B6"/>
    <w:rsid w:val="00685E32"/>
    <w:rsid w:val="006A72FE"/>
    <w:rsid w:val="006E7016"/>
    <w:rsid w:val="006F6B51"/>
    <w:rsid w:val="007A2800"/>
    <w:rsid w:val="009457F2"/>
    <w:rsid w:val="009D1B06"/>
    <w:rsid w:val="00A24D7D"/>
    <w:rsid w:val="00A80E37"/>
    <w:rsid w:val="00B46547"/>
    <w:rsid w:val="00B563CF"/>
    <w:rsid w:val="00C8665B"/>
    <w:rsid w:val="00D9687A"/>
    <w:rsid w:val="00DD3F68"/>
    <w:rsid w:val="00E47C0C"/>
    <w:rsid w:val="00F1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DED2B"/>
  <w15:chartTrackingRefBased/>
  <w15:docId w15:val="{F9673EF5-3565-467B-97FA-4A5C4CFAA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87A"/>
    <w:pPr>
      <w:spacing w:line="240" w:lineRule="auto"/>
      <w:jc w:val="both"/>
    </w:pPr>
  </w:style>
  <w:style w:type="paragraph" w:styleId="Heading1">
    <w:name w:val="heading 1"/>
    <w:basedOn w:val="Normal"/>
    <w:next w:val="Normal"/>
    <w:link w:val="Heading1Char"/>
    <w:uiPriority w:val="9"/>
    <w:qFormat/>
    <w:rsid w:val="00D9687A"/>
    <w:pPr>
      <w:spacing w:after="120"/>
      <w:ind w:left="360" w:hanging="360"/>
      <w:jc w:val="left"/>
      <w:outlineLvl w:val="0"/>
    </w:pPr>
    <w:rPr>
      <w:rFonts w:ascii="Calibri" w:eastAsiaTheme="majorEastAsia" w:hAnsi="Calibri" w:cstheme="majorBidi"/>
      <w:b/>
      <w:color w:val="13294B"/>
      <w:sz w:val="28"/>
      <w:szCs w:val="32"/>
    </w:rPr>
  </w:style>
  <w:style w:type="paragraph" w:styleId="Heading2">
    <w:name w:val="heading 2"/>
    <w:basedOn w:val="Normal"/>
    <w:next w:val="Normal"/>
    <w:link w:val="Heading2Char"/>
    <w:uiPriority w:val="1"/>
    <w:unhideWhenUsed/>
    <w:qFormat/>
    <w:rsid w:val="00D9687A"/>
    <w:pPr>
      <w:keepNext/>
      <w:spacing w:before="240" w:after="60"/>
      <w:outlineLvl w:val="1"/>
    </w:pPr>
    <w:rPr>
      <w:rFonts w:ascii="Calibri" w:eastAsia="Times New Roman" w:hAnsi="Calibri" w:cs="Arial"/>
      <w:b/>
      <w:bCs/>
      <w:iCs/>
      <w:color w:val="E84A27"/>
      <w:sz w:val="24"/>
      <w:szCs w:val="28"/>
    </w:rPr>
  </w:style>
  <w:style w:type="paragraph" w:styleId="Heading3">
    <w:name w:val="heading 3"/>
    <w:basedOn w:val="Heading1"/>
    <w:next w:val="Normal"/>
    <w:link w:val="Heading3Char"/>
    <w:uiPriority w:val="9"/>
    <w:unhideWhenUsed/>
    <w:qFormat/>
    <w:rsid w:val="00D9687A"/>
    <w:pPr>
      <w:spacing w:after="0"/>
      <w:outlineLvl w:val="2"/>
    </w:pPr>
    <w:rPr>
      <w:i/>
      <w:iCs/>
      <w:sz w:val="22"/>
      <w:szCs w:val="24"/>
    </w:rPr>
  </w:style>
  <w:style w:type="paragraph" w:styleId="Heading4">
    <w:name w:val="heading 4"/>
    <w:basedOn w:val="Normal"/>
    <w:next w:val="Normal"/>
    <w:link w:val="Heading4Char"/>
    <w:uiPriority w:val="9"/>
    <w:unhideWhenUsed/>
    <w:qFormat/>
    <w:rsid w:val="00D9687A"/>
    <w:pPr>
      <w:outlineLvl w:val="3"/>
    </w:pPr>
    <w:rPr>
      <w:b/>
      <w:bCs/>
      <w:i/>
      <w:iCs/>
      <w:color w:val="E84A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87A"/>
    <w:rPr>
      <w:rFonts w:ascii="Calibri" w:eastAsiaTheme="majorEastAsia" w:hAnsi="Calibri" w:cstheme="majorBidi"/>
      <w:b/>
      <w:color w:val="13294B"/>
      <w:sz w:val="28"/>
      <w:szCs w:val="32"/>
    </w:rPr>
  </w:style>
  <w:style w:type="character" w:customStyle="1" w:styleId="Heading2Char">
    <w:name w:val="Heading 2 Char"/>
    <w:basedOn w:val="DefaultParagraphFont"/>
    <w:link w:val="Heading2"/>
    <w:uiPriority w:val="1"/>
    <w:rsid w:val="00D9687A"/>
    <w:rPr>
      <w:rFonts w:ascii="Calibri" w:eastAsia="Times New Roman" w:hAnsi="Calibri" w:cs="Arial"/>
      <w:b/>
      <w:bCs/>
      <w:iCs/>
      <w:color w:val="E84A27"/>
      <w:sz w:val="24"/>
      <w:szCs w:val="28"/>
    </w:rPr>
  </w:style>
  <w:style w:type="character" w:customStyle="1" w:styleId="Heading3Char">
    <w:name w:val="Heading 3 Char"/>
    <w:basedOn w:val="DefaultParagraphFont"/>
    <w:link w:val="Heading3"/>
    <w:uiPriority w:val="9"/>
    <w:rsid w:val="00D9687A"/>
    <w:rPr>
      <w:rFonts w:ascii="Calibri" w:eastAsiaTheme="majorEastAsia" w:hAnsi="Calibri" w:cstheme="majorBidi"/>
      <w:b/>
      <w:i/>
      <w:iCs/>
      <w:color w:val="13294B"/>
      <w:szCs w:val="24"/>
    </w:rPr>
  </w:style>
  <w:style w:type="character" w:customStyle="1" w:styleId="Heading4Char">
    <w:name w:val="Heading 4 Char"/>
    <w:basedOn w:val="DefaultParagraphFont"/>
    <w:link w:val="Heading4"/>
    <w:uiPriority w:val="9"/>
    <w:rsid w:val="00D9687A"/>
    <w:rPr>
      <w:b/>
      <w:bCs/>
      <w:i/>
      <w:iCs/>
      <w:color w:val="E84A27"/>
    </w:rPr>
  </w:style>
  <w:style w:type="paragraph" w:styleId="Header">
    <w:name w:val="header"/>
    <w:basedOn w:val="Normal"/>
    <w:link w:val="HeaderChar"/>
    <w:uiPriority w:val="99"/>
    <w:unhideWhenUsed/>
    <w:rsid w:val="00D9687A"/>
    <w:pPr>
      <w:tabs>
        <w:tab w:val="center" w:pos="4680"/>
        <w:tab w:val="right" w:pos="9360"/>
      </w:tabs>
      <w:spacing w:after="0"/>
    </w:pPr>
  </w:style>
  <w:style w:type="character" w:customStyle="1" w:styleId="HeaderChar">
    <w:name w:val="Header Char"/>
    <w:basedOn w:val="DefaultParagraphFont"/>
    <w:link w:val="Header"/>
    <w:uiPriority w:val="99"/>
    <w:rsid w:val="00D9687A"/>
  </w:style>
  <w:style w:type="paragraph" w:styleId="Footer">
    <w:name w:val="footer"/>
    <w:basedOn w:val="Normal"/>
    <w:link w:val="FooterChar"/>
    <w:uiPriority w:val="99"/>
    <w:unhideWhenUsed/>
    <w:rsid w:val="00D9687A"/>
    <w:pPr>
      <w:tabs>
        <w:tab w:val="center" w:pos="4680"/>
        <w:tab w:val="right" w:pos="9360"/>
      </w:tabs>
      <w:spacing w:after="0"/>
    </w:pPr>
  </w:style>
  <w:style w:type="character" w:customStyle="1" w:styleId="FooterChar">
    <w:name w:val="Footer Char"/>
    <w:basedOn w:val="DefaultParagraphFont"/>
    <w:link w:val="Footer"/>
    <w:uiPriority w:val="99"/>
    <w:rsid w:val="00D9687A"/>
  </w:style>
  <w:style w:type="paragraph" w:styleId="Title">
    <w:name w:val="Title"/>
    <w:basedOn w:val="Normal"/>
    <w:next w:val="Normal"/>
    <w:link w:val="TitleChar"/>
    <w:uiPriority w:val="10"/>
    <w:qFormat/>
    <w:rsid w:val="00D9687A"/>
    <w:pPr>
      <w:spacing w:after="0"/>
      <w:contextualSpacing/>
      <w:jc w:val="center"/>
    </w:pPr>
    <w:rPr>
      <w:rFonts w:ascii="Calibri" w:eastAsiaTheme="majorEastAsia" w:hAnsi="Calibri" w:cstheme="majorBidi"/>
      <w:b/>
      <w:color w:val="13294B"/>
      <w:spacing w:val="-10"/>
      <w:kern w:val="28"/>
      <w:sz w:val="28"/>
      <w:szCs w:val="56"/>
    </w:rPr>
  </w:style>
  <w:style w:type="character" w:customStyle="1" w:styleId="TitleChar">
    <w:name w:val="Title Char"/>
    <w:basedOn w:val="DefaultParagraphFont"/>
    <w:link w:val="Title"/>
    <w:uiPriority w:val="10"/>
    <w:rsid w:val="00D9687A"/>
    <w:rPr>
      <w:rFonts w:ascii="Calibri" w:eastAsiaTheme="majorEastAsia" w:hAnsi="Calibri" w:cstheme="majorBidi"/>
      <w:b/>
      <w:color w:val="13294B"/>
      <w:spacing w:val="-10"/>
      <w:kern w:val="28"/>
      <w:sz w:val="28"/>
      <w:szCs w:val="56"/>
    </w:rPr>
  </w:style>
  <w:style w:type="paragraph" w:styleId="Subtitle">
    <w:name w:val="Subtitle"/>
    <w:basedOn w:val="Normal"/>
    <w:next w:val="Normal"/>
    <w:link w:val="SubtitleChar"/>
    <w:uiPriority w:val="11"/>
    <w:qFormat/>
    <w:rsid w:val="00D9687A"/>
    <w:pPr>
      <w:numPr>
        <w:ilvl w:val="1"/>
      </w:numPr>
      <w:spacing w:before="120" w:after="120"/>
      <w:jc w:val="center"/>
    </w:pPr>
    <w:rPr>
      <w:rFonts w:ascii="Calibri" w:eastAsiaTheme="minorEastAsia" w:hAnsi="Calibri"/>
      <w:b/>
      <w:color w:val="E84A27"/>
      <w:spacing w:val="15"/>
      <w:sz w:val="24"/>
    </w:rPr>
  </w:style>
  <w:style w:type="character" w:customStyle="1" w:styleId="SubtitleChar">
    <w:name w:val="Subtitle Char"/>
    <w:basedOn w:val="DefaultParagraphFont"/>
    <w:link w:val="Subtitle"/>
    <w:uiPriority w:val="11"/>
    <w:rsid w:val="00D9687A"/>
    <w:rPr>
      <w:rFonts w:ascii="Calibri" w:eastAsiaTheme="minorEastAsia" w:hAnsi="Calibri"/>
      <w:b/>
      <w:color w:val="E84A27"/>
      <w:spacing w:val="15"/>
      <w:sz w:val="24"/>
    </w:rPr>
  </w:style>
  <w:style w:type="character" w:styleId="Hyperlink">
    <w:name w:val="Hyperlink"/>
    <w:basedOn w:val="DefaultParagraphFont"/>
    <w:uiPriority w:val="99"/>
    <w:unhideWhenUsed/>
    <w:rsid w:val="00D9687A"/>
    <w:rPr>
      <w:color w:val="0563C1" w:themeColor="hyperlink"/>
      <w:u w:val="single"/>
    </w:rPr>
  </w:style>
  <w:style w:type="character" w:styleId="Strong">
    <w:name w:val="Strong"/>
    <w:basedOn w:val="DefaultParagraphFont"/>
    <w:uiPriority w:val="22"/>
    <w:qFormat/>
    <w:rsid w:val="00D9687A"/>
    <w:rPr>
      <w:b/>
      <w:bCs/>
    </w:rPr>
  </w:style>
  <w:style w:type="paragraph" w:styleId="NormalWeb">
    <w:name w:val="Normal (Web)"/>
    <w:basedOn w:val="Normal"/>
    <w:uiPriority w:val="99"/>
    <w:unhideWhenUsed/>
    <w:rsid w:val="00D9687A"/>
    <w:pPr>
      <w:spacing w:before="100" w:beforeAutospacing="1" w:after="100" w:afterAutospacing="1"/>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968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87A"/>
    <w:rPr>
      <w:rFonts w:ascii="Segoe UI" w:hAnsi="Segoe UI" w:cs="Segoe UI"/>
      <w:sz w:val="18"/>
      <w:szCs w:val="18"/>
    </w:rPr>
  </w:style>
  <w:style w:type="paragraph" w:styleId="NoSpacing">
    <w:name w:val="No Spacing"/>
    <w:uiPriority w:val="1"/>
    <w:qFormat/>
    <w:rsid w:val="00D9687A"/>
    <w:pPr>
      <w:spacing w:after="0" w:line="240" w:lineRule="auto"/>
      <w:jc w:val="both"/>
    </w:pPr>
  </w:style>
  <w:style w:type="paragraph" w:styleId="ListParagraph">
    <w:name w:val="List Paragraph"/>
    <w:basedOn w:val="Normal"/>
    <w:uiPriority w:val="34"/>
    <w:qFormat/>
    <w:rsid w:val="00D9687A"/>
    <w:pPr>
      <w:ind w:left="720"/>
      <w:contextualSpacing/>
    </w:pPr>
  </w:style>
  <w:style w:type="character" w:styleId="SubtleEmphasis">
    <w:name w:val="Subtle Emphasis"/>
    <w:basedOn w:val="DefaultParagraphFont"/>
    <w:uiPriority w:val="19"/>
    <w:qFormat/>
    <w:rsid w:val="00D9687A"/>
    <w:rPr>
      <w:i/>
      <w:iCs/>
      <w:color w:val="404040" w:themeColor="text1" w:themeTint="BF"/>
    </w:rPr>
  </w:style>
  <w:style w:type="character" w:styleId="SubtleReference">
    <w:name w:val="Subtle Reference"/>
    <w:basedOn w:val="DefaultParagraphFont"/>
    <w:uiPriority w:val="31"/>
    <w:qFormat/>
    <w:rsid w:val="00D9687A"/>
    <w:rPr>
      <w:smallCaps/>
      <w:color w:val="5A5A5A" w:themeColor="text1" w:themeTint="A5"/>
    </w:rPr>
  </w:style>
  <w:style w:type="table" w:styleId="GridTable2-Accent2">
    <w:name w:val="Grid Table 2 Accent 2"/>
    <w:basedOn w:val="TableNormal"/>
    <w:uiPriority w:val="47"/>
    <w:rsid w:val="00D9687A"/>
    <w:pPr>
      <w:spacing w:after="0" w:line="240" w:lineRule="auto"/>
    </w:pPr>
    <w:tblPr>
      <w:tblStyleRowBandSize w:val="1"/>
      <w:tblStyleColBandSize w:val="1"/>
      <w:tblBorders>
        <w:top w:val="single" w:sz="4" w:space="0" w:color="E84A27"/>
        <w:bottom w:val="single" w:sz="4" w:space="0" w:color="E84A27"/>
      </w:tblBorders>
    </w:tblPr>
    <w:tcPr>
      <w:shd w:val="clear" w:color="auto" w:fill="auto"/>
    </w:tcPr>
    <w:tblStylePr w:type="firstRow">
      <w:rPr>
        <w:b/>
        <w:bCs/>
      </w:rPr>
      <w:tblPr/>
      <w:tcPr>
        <w:tcBorders>
          <w:top w:val="nil"/>
          <w:bottom w:val="single" w:sz="4" w:space="0" w:color="E84A27"/>
          <w:insideH w:val="nil"/>
          <w:insideV w:val="nil"/>
        </w:tcBorders>
        <w:shd w:val="clear" w:color="auto" w:fill="FFFFFF" w:themeFill="background1"/>
      </w:tcPr>
    </w:tblStylePr>
    <w:tblStylePr w:type="lastRow">
      <w:rPr>
        <w:b/>
        <w:bCs/>
      </w:rPr>
      <w:tblPr/>
      <w:tcPr>
        <w:tcBorders>
          <w:top w:val="double" w:sz="4" w:space="0" w:color="E84A27"/>
          <w:bottom w:val="nil"/>
          <w:insideH w:val="nil"/>
          <w:insideV w:val="nil"/>
        </w:tcBorders>
        <w:shd w:val="clear" w:color="auto" w:fill="FFFFFF" w:themeFill="background1"/>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9687A"/>
    <w:rPr>
      <w:color w:val="605E5C"/>
      <w:shd w:val="clear" w:color="auto" w:fill="E1DFDD"/>
    </w:rPr>
  </w:style>
  <w:style w:type="paragraph" w:customStyle="1" w:styleId="Style1">
    <w:name w:val="Style1"/>
    <w:basedOn w:val="Heading2"/>
    <w:link w:val="Style1Char"/>
    <w:qFormat/>
    <w:rsid w:val="00D9687A"/>
  </w:style>
  <w:style w:type="character" w:customStyle="1" w:styleId="Style1Char">
    <w:name w:val="Style1 Char"/>
    <w:basedOn w:val="Heading2Char"/>
    <w:link w:val="Style1"/>
    <w:rsid w:val="00D9687A"/>
    <w:rPr>
      <w:rFonts w:ascii="Calibri" w:eastAsia="Times New Roman" w:hAnsi="Calibri" w:cs="Arial"/>
      <w:b/>
      <w:bCs/>
      <w:iCs/>
      <w:color w:val="E84A2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naconda.com/products/distribu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602E9-583E-4A88-B2C4-EBBFC964C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5</Pages>
  <Words>1445</Words>
  <Characters>7361</Characters>
  <Application>Microsoft Office Word</Application>
  <DocSecurity>0</DocSecurity>
  <Lines>175</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Polanco, Gustavo Abel</dc:creator>
  <cp:keywords/>
  <dc:description/>
  <cp:lastModifiedBy>Reyes Polanco, Gustavo Abel</cp:lastModifiedBy>
  <cp:revision>9</cp:revision>
  <dcterms:created xsi:type="dcterms:W3CDTF">2022-08-22T13:27:00Z</dcterms:created>
  <dcterms:modified xsi:type="dcterms:W3CDTF">2022-12-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1fd7cf1e9d679c6a5fb19c5f2ecdc1ceb4d3761cb4884f51661eb09d49b5f</vt:lpwstr>
  </property>
</Properties>
</file>